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51265902" w:rsidR="006A389E" w:rsidRPr="00C86416" w:rsidRDefault="00A13296" w:rsidP="006A389E">
      <w:pPr>
        <w:pStyle w:val="Heading2"/>
        <w:jc w:val="right"/>
        <w:rPr>
          <w:color w:val="365F91" w:themeColor="accent1" w:themeShade="BF"/>
          <w:sz w:val="32"/>
          <w:lang w:val="sl-SI"/>
        </w:rPr>
      </w:pPr>
      <w:r>
        <w:rPr>
          <w:color w:val="365F91" w:themeColor="accent1" w:themeShade="BF"/>
          <w:sz w:val="32"/>
          <w:lang w:val="sl-SI"/>
        </w:rPr>
        <w:t>September</w:t>
      </w:r>
      <w:r w:rsidR="006A389E" w:rsidRPr="00C86416">
        <w:rPr>
          <w:color w:val="365F91" w:themeColor="accent1" w:themeShade="BF"/>
          <w:sz w:val="32"/>
          <w:lang w:val="sl-SI"/>
        </w:rPr>
        <w:t>, 202</w:t>
      </w:r>
      <w:r w:rsidR="00F92808">
        <w:rPr>
          <w:color w:val="365F91" w:themeColor="accent1" w:themeShade="BF"/>
          <w:sz w:val="32"/>
          <w:lang w:val="sl-SI"/>
        </w:rPr>
        <w:t>5</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9827C5D" w:rsidR="0065765B" w:rsidRDefault="0065765B" w:rsidP="0065765B">
      <w:pPr>
        <w:pStyle w:val="FirstParagraph"/>
        <w:rPr>
          <w:lang w:val="sl-SI"/>
        </w:rPr>
      </w:pPr>
      <w:r w:rsidRPr="00C86416">
        <w:rPr>
          <w:b/>
          <w:bCs/>
          <w:lang w:val="sl-SI"/>
        </w:rPr>
        <w:t xml:space="preserve">Za razumevanje mesečne dinamike transferjev in njihovih značilnosti so transferji v tem poročilu najprej prikazani na letnem nivoju. </w:t>
      </w:r>
      <w:r w:rsidRPr="00B921DA">
        <w:rPr>
          <w:lang w:val="sl-SI"/>
        </w:rPr>
        <w:t>V letu 202</w:t>
      </w:r>
      <w:r w:rsidR="00702E28">
        <w:rPr>
          <w:lang w:val="sl-SI"/>
        </w:rPr>
        <w:t>4</w:t>
      </w:r>
      <w:r w:rsidRPr="00B921DA">
        <w:rPr>
          <w:lang w:val="sl-SI"/>
        </w:rPr>
        <w:t xml:space="preserve"> je bila za transferje, za katere so na voljo podatki, skupno izplačana 1 milijarda in 730 milijonov evrov. Od tega so</w:t>
      </w:r>
      <w:r w:rsidRPr="00C86416">
        <w:rPr>
          <w:lang w:val="sl-SI"/>
        </w:rPr>
        <w:t xml:space="preserve"> </w:t>
      </w:r>
      <w:r>
        <w:rPr>
          <w:lang w:val="sl-SI"/>
        </w:rPr>
        <w:t>102</w:t>
      </w:r>
      <w:r w:rsidRPr="00C86416">
        <w:rPr>
          <w:lang w:val="sl-SI"/>
        </w:rPr>
        <w:t xml:space="preserve"> milijonov evrov izplačale občine (gre za pravice do oprostitve plačil socialnovarstvenih storitev in subvencije najemnine). </w:t>
      </w:r>
      <w:r w:rsidRPr="00C86416">
        <w:rPr>
          <w:lang w:val="sl-SI"/>
        </w:rPr>
        <w:lastRenderedPageBreak/>
        <w:t>Znesek izplačanih transferjev se je v letu 202</w:t>
      </w:r>
      <w:r>
        <w:rPr>
          <w:lang w:val="sl-SI"/>
        </w:rPr>
        <w:t>4</w:t>
      </w:r>
      <w:r w:rsidRPr="00C86416">
        <w:rPr>
          <w:lang w:val="sl-SI"/>
        </w:rPr>
        <w:t xml:space="preserve"> glede na leto 202</w:t>
      </w:r>
      <w:r>
        <w:rPr>
          <w:lang w:val="sl-SI"/>
        </w:rPr>
        <w:t>3</w:t>
      </w:r>
      <w:r w:rsidRPr="00C86416">
        <w:rPr>
          <w:lang w:val="sl-SI"/>
        </w:rPr>
        <w:t xml:space="preserve">, brez upoštevanja zneskov za </w:t>
      </w:r>
      <w:r w:rsidRPr="008463D2">
        <w:rPr>
          <w:lang w:val="sl-SI"/>
        </w:rPr>
        <w:t>transferje ZRSZ, zvišal za 39 milijonov evrov. To je manjše povečanje kot v letu 2023 (</w:t>
      </w:r>
      <w:r w:rsidR="00E8644F" w:rsidRPr="008463D2">
        <w:rPr>
          <w:lang w:val="sl-SI"/>
        </w:rPr>
        <w:t xml:space="preserve">za </w:t>
      </w:r>
      <w:r w:rsidRPr="008463D2">
        <w:rPr>
          <w:lang w:val="sl-SI"/>
        </w:rPr>
        <w:t>168 milijonov EUR), pri čemer se je zaradi spremembe politike državnih štipendij povečalo število in višina štipendij (Tabela A1) in tudi znesek za izredne denarne pomoči zaradi poplav.</w:t>
      </w:r>
    </w:p>
    <w:p w14:paraId="1A847337" w14:textId="77777777" w:rsidR="0065765B" w:rsidRPr="00C86416" w:rsidRDefault="0065765B" w:rsidP="0065765B">
      <w:pPr>
        <w:pStyle w:val="FirstParagraph"/>
        <w:rPr>
          <w:b/>
          <w:bCs/>
          <w:lang w:val="sl-SI"/>
        </w:rPr>
      </w:pPr>
      <w:r w:rsidRPr="00C86416">
        <w:rPr>
          <w:b/>
          <w:bCs/>
          <w:lang w:val="sl-SI"/>
        </w:rPr>
        <w:t>V letu 202</w:t>
      </w:r>
      <w:r>
        <w:rPr>
          <w:b/>
          <w:bCs/>
          <w:lang w:val="sl-SI"/>
        </w:rPr>
        <w:t>4</w:t>
      </w:r>
      <w:r w:rsidRPr="00C86416">
        <w:rPr>
          <w:b/>
          <w:bCs/>
          <w:lang w:val="sl-SI"/>
        </w:rPr>
        <w:t xml:space="preserve"> je bilo največ izdatkov namenjenih naslednjim transferjem: starševska nadomestila, otroški dodatek, denarna socialna pomoč, osebna asistenca in denarno nadomestilo za brezposelnost (ZRSZ) (Slika 1 in Tabela 1 spodaj). </w:t>
      </w:r>
    </w:p>
    <w:p w14:paraId="6644C558" w14:textId="7FA80139"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Pr>
          <w:b/>
          <w:bCs/>
          <w:lang w:val="sl-SI"/>
        </w:rPr>
        <w:t>4</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spodaj). Povprečno mesečno število upravičencev se je v 202</w:t>
      </w:r>
      <w:r>
        <w:rPr>
          <w:lang w:val="sl-SI"/>
        </w:rPr>
        <w:t>4</w:t>
      </w:r>
      <w:r w:rsidRPr="00C86416">
        <w:rPr>
          <w:lang w:val="sl-SI"/>
        </w:rPr>
        <w:t xml:space="preserve"> glede na 202</w:t>
      </w:r>
      <w:r>
        <w:rPr>
          <w:lang w:val="sl-SI"/>
        </w:rPr>
        <w:t>3</w:t>
      </w:r>
      <w:r w:rsidRPr="00C86416">
        <w:rPr>
          <w:lang w:val="sl-SI"/>
        </w:rPr>
        <w:t xml:space="preserve"> najbolj zvišalo pri pravicah </w:t>
      </w:r>
      <w:r w:rsidRPr="00D14F06">
        <w:rPr>
          <w:lang w:val="sl-SI"/>
        </w:rPr>
        <w:t xml:space="preserve">do plačila obveznega </w:t>
      </w:r>
      <w:r w:rsidRPr="008463D2">
        <w:rPr>
          <w:lang w:val="sl-SI"/>
        </w:rPr>
        <w:t>zdravstvenega prispevka (za 21,5</w:t>
      </w:r>
      <w:r w:rsidR="006A6A82">
        <w:rPr>
          <w:lang w:val="sl-SI"/>
        </w:rPr>
        <w:t> </w:t>
      </w:r>
      <w:r w:rsidRPr="008463D2">
        <w:rPr>
          <w:lang w:val="sl-SI"/>
        </w:rPr>
        <w:t>tisoč), plačila prispevka za osnovn</w:t>
      </w:r>
      <w:r w:rsidR="005E21A7" w:rsidRPr="008463D2">
        <w:rPr>
          <w:lang w:val="sl-SI"/>
        </w:rPr>
        <w:t>o</w:t>
      </w:r>
      <w:r w:rsidRPr="008463D2">
        <w:rPr>
          <w:lang w:val="sl-SI"/>
        </w:rPr>
        <w:t xml:space="preserve"> zdravstven</w:t>
      </w:r>
      <w:r w:rsidR="005E21A7" w:rsidRPr="008463D2">
        <w:rPr>
          <w:lang w:val="sl-SI"/>
        </w:rPr>
        <w:t>o</w:t>
      </w:r>
      <w:r w:rsidRPr="008463D2">
        <w:rPr>
          <w:lang w:val="sl-SI"/>
        </w:rPr>
        <w:t xml:space="preserve"> zavarovanj</w:t>
      </w:r>
      <w:r w:rsidR="005E21A7" w:rsidRPr="008463D2">
        <w:rPr>
          <w:lang w:val="sl-SI"/>
        </w:rPr>
        <w:t>e</w:t>
      </w:r>
      <w:r w:rsidRPr="008463D2">
        <w:rPr>
          <w:lang w:val="sl-SI"/>
        </w:rPr>
        <w:t xml:space="preserve"> (za 8,6 tisoč) in </w:t>
      </w:r>
      <w:r w:rsidR="008463D2" w:rsidRPr="008463D2">
        <w:rPr>
          <w:lang w:val="sl-SI"/>
        </w:rPr>
        <w:t xml:space="preserve">pravice do </w:t>
      </w:r>
      <w:r w:rsidRPr="008463D2">
        <w:rPr>
          <w:lang w:val="sl-SI"/>
        </w:rPr>
        <w:t>krajšega delovnega časa (za 888). Najbolj se je število upravičencev znižalo pri pravicah denarna socialna pomoč (za 3,5 tisoč), otroški dodatek (za 2,3 tisoč), subvencija vrtca (za 1</w:t>
      </w:r>
      <w:r w:rsidR="007E7D86" w:rsidRPr="008463D2">
        <w:rPr>
          <w:lang w:val="sl-SI"/>
        </w:rPr>
        <w:t>,</w:t>
      </w:r>
      <w:r w:rsidRPr="008463D2">
        <w:rPr>
          <w:lang w:val="sl-SI"/>
        </w:rPr>
        <w:t>8 tisoč) in izredna</w:t>
      </w:r>
      <w:r>
        <w:rPr>
          <w:lang w:val="sl-SI"/>
        </w:rPr>
        <w:t xml:space="preserve"> socialna pomoč (za 1,4 tisoč)</w:t>
      </w:r>
      <w:r w:rsidRPr="00C86416">
        <w:rPr>
          <w:lang w:val="sl-SI"/>
        </w:rPr>
        <w:t xml:space="preserve">. </w:t>
      </w:r>
    </w:p>
    <w:p w14:paraId="77539BEE" w14:textId="23D4B967" w:rsidR="0065765B" w:rsidRPr="00C86416" w:rsidRDefault="0065765B" w:rsidP="0065765B">
      <w:pPr>
        <w:pStyle w:val="BodyText"/>
        <w:rPr>
          <w:lang w:val="sl-SI"/>
        </w:rPr>
      </w:pPr>
      <w:r w:rsidRPr="00C86416">
        <w:rPr>
          <w:b/>
          <w:bCs/>
          <w:lang w:val="sl-SI"/>
        </w:rPr>
        <w:t>Povprečni mesečni znesek, ki ga je prejemnik prejel v letu 202</w:t>
      </w:r>
      <w:r>
        <w:rPr>
          <w:b/>
          <w:bCs/>
          <w:lang w:val="sl-SI"/>
        </w:rPr>
        <w:t>4</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Pr>
          <w:b/>
          <w:bCs/>
          <w:lang w:val="sl-SI"/>
        </w:rPr>
        <w:t>278 </w:t>
      </w:r>
      <w:r w:rsidRPr="00C86416">
        <w:rPr>
          <w:b/>
          <w:bCs/>
          <w:lang w:val="sl-SI"/>
        </w:rPr>
        <w:t xml:space="preserve">EUR za osebno asistenco do </w:t>
      </w:r>
      <w:r>
        <w:rPr>
          <w:b/>
          <w:bCs/>
          <w:lang w:val="sl-SI"/>
        </w:rPr>
        <w:t>najnižjega 71</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91</w:t>
      </w:r>
      <w:r>
        <w:rPr>
          <w:lang w:val="sl-SI"/>
        </w:rPr>
        <w:t> </w:t>
      </w:r>
      <w:r w:rsidRPr="00C86416">
        <w:rPr>
          <w:lang w:val="sl-SI"/>
        </w:rPr>
        <w:t>EUR bruto</w:t>
      </w:r>
      <w:r>
        <w:rPr>
          <w:lang w:val="sl-SI"/>
        </w:rPr>
        <w:t>,</w:t>
      </w:r>
      <w:r w:rsidRPr="00C86416">
        <w:rPr>
          <w:lang w:val="sl-SI"/>
        </w:rPr>
        <w:t xml:space="preserve"> za denarno socialno pomoč </w:t>
      </w:r>
      <w:r>
        <w:rPr>
          <w:lang w:val="sl-SI"/>
        </w:rPr>
        <w:t>279 </w:t>
      </w:r>
      <w:r w:rsidRPr="00C86416">
        <w:rPr>
          <w:lang w:val="sl-SI"/>
        </w:rPr>
        <w:t xml:space="preserve">EUR, izredno denarno socialno pomoč </w:t>
      </w:r>
      <w:r>
        <w:rPr>
          <w:lang w:val="sl-SI"/>
        </w:rPr>
        <w:t>297 </w:t>
      </w:r>
      <w:r w:rsidRPr="00C86416">
        <w:rPr>
          <w:lang w:val="sl-SI"/>
        </w:rPr>
        <w:t>EUR in varstveni dodatek 1</w:t>
      </w:r>
      <w:r>
        <w:rPr>
          <w:lang w:val="sl-SI"/>
        </w:rPr>
        <w:t>88 </w:t>
      </w:r>
      <w:r w:rsidRPr="00C86416">
        <w:rPr>
          <w:lang w:val="sl-SI"/>
        </w:rPr>
        <w:t>EUR. Največje medletne rasti zneska na upravičenca v 202</w:t>
      </w:r>
      <w:r>
        <w:rPr>
          <w:lang w:val="sl-SI"/>
        </w:rPr>
        <w:t>4</w:t>
      </w:r>
      <w:r w:rsidRPr="00C86416">
        <w:rPr>
          <w:lang w:val="sl-SI"/>
        </w:rPr>
        <w:t xml:space="preserve"> so bile pri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8</w:t>
      </w:r>
      <w:r w:rsidR="001468E3" w:rsidRPr="00B921DA">
        <w:rPr>
          <w:lang w:val="sl-SI"/>
        </w:rPr>
        <w:t xml:space="preserve"> </w:t>
      </w:r>
      <w:r w:rsidRPr="00B921DA">
        <w:rPr>
          <w:lang w:val="sl-SI"/>
        </w:rPr>
        <w:t>%), oprostitvi</w:t>
      </w:r>
      <w:r w:rsidRPr="007C55E4">
        <w:rPr>
          <w:lang w:val="sl-SI"/>
        </w:rPr>
        <w:t xml:space="preserve"> plačil</w:t>
      </w:r>
      <w:r>
        <w:rPr>
          <w:lang w:val="sl-SI"/>
        </w:rPr>
        <w:t>a</w:t>
      </w:r>
      <w:r w:rsidRPr="007C55E4">
        <w:rPr>
          <w:lang w:val="sl-SI"/>
        </w:rPr>
        <w:t xml:space="preserve"> socialnovarstvenih storitev</w:t>
      </w:r>
      <w:r>
        <w:rPr>
          <w:lang w:val="sl-SI"/>
        </w:rPr>
        <w:t xml:space="preserve"> (15</w:t>
      </w:r>
      <w:r w:rsidR="001468E3">
        <w:rPr>
          <w:lang w:val="sl-SI"/>
        </w:rPr>
        <w:t xml:space="preserve"> </w:t>
      </w:r>
      <w:r>
        <w:rPr>
          <w:lang w:val="sl-SI"/>
        </w:rPr>
        <w:t xml:space="preserve">%), </w:t>
      </w:r>
      <w:r w:rsidRPr="00C86416">
        <w:rPr>
          <w:lang w:val="sl-SI"/>
        </w:rPr>
        <w:t xml:space="preserve">delnemu plačilu za izgubljeni dohodek (8 %) in </w:t>
      </w:r>
      <w:r>
        <w:rPr>
          <w:lang w:val="sl-SI"/>
        </w:rPr>
        <w:t>o</w:t>
      </w:r>
      <w:r w:rsidRPr="007C55E4">
        <w:rPr>
          <w:lang w:val="sl-SI"/>
        </w:rPr>
        <w:t>sebn</w:t>
      </w:r>
      <w:r>
        <w:rPr>
          <w:lang w:val="sl-SI"/>
        </w:rPr>
        <w:t>i</w:t>
      </w:r>
      <w:r w:rsidRPr="007C55E4">
        <w:rPr>
          <w:lang w:val="sl-SI"/>
        </w:rPr>
        <w:t xml:space="preserve"> asistenc</w:t>
      </w:r>
      <w:r>
        <w:rPr>
          <w:lang w:val="sl-SI"/>
        </w:rPr>
        <w:t>i</w:t>
      </w:r>
      <w:r w:rsidRPr="007C55E4" w:rsidDel="007C55E4">
        <w:rPr>
          <w:lang w:val="sl-SI"/>
        </w:rPr>
        <w:t xml:space="preserve"> </w:t>
      </w:r>
      <w:r w:rsidRPr="00C86416">
        <w:rPr>
          <w:lang w:val="sl-SI"/>
        </w:rPr>
        <w:t>(</w:t>
      </w:r>
      <w:r>
        <w:rPr>
          <w:lang w:val="sl-SI"/>
        </w:rPr>
        <w:t>7</w:t>
      </w:r>
      <w:r w:rsidR="001468E3">
        <w:rPr>
          <w:lang w:val="sl-SI"/>
        </w:rPr>
        <w:t xml:space="preserve"> </w:t>
      </w:r>
      <w:r>
        <w:rPr>
          <w:lang w:val="sl-SI"/>
        </w:rPr>
        <w:t>%</w:t>
      </w:r>
      <w:r w:rsidRPr="00C86416">
        <w:rPr>
          <w:lang w:val="sl-SI"/>
        </w:rPr>
        <w:t>).</w:t>
      </w:r>
    </w:p>
    <w:p w14:paraId="506E3051" w14:textId="0B24B3A5" w:rsidR="0065765B" w:rsidRPr="00C86416" w:rsidRDefault="0065765B" w:rsidP="0065765B">
      <w:pPr>
        <w:pStyle w:val="BodyText"/>
        <w:rPr>
          <w:lang w:val="sl-SI"/>
        </w:rPr>
      </w:pPr>
      <w:r w:rsidRPr="00C86416">
        <w:rPr>
          <w:lang w:val="sl-SI"/>
        </w:rPr>
        <w:t>V letu 202</w:t>
      </w:r>
      <w:r>
        <w:rPr>
          <w:lang w:val="sl-SI"/>
        </w:rPr>
        <w:t>4</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 spodaj)</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Pr>
          <w:b/>
          <w:bCs/>
          <w:lang w:val="sl-SI"/>
        </w:rPr>
        <w:t>4</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2F417354"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lastRenderedPageBreak/>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je glede na 202</w:t>
      </w:r>
      <w:r w:rsidR="0009791D" w:rsidRPr="00B921DA">
        <w:rPr>
          <w:rFonts w:asciiTheme="minorHAnsi" w:eastAsiaTheme="minorHAnsi" w:hAnsiTheme="minorHAnsi" w:cstheme="minorBidi"/>
          <w:sz w:val="22"/>
          <w:szCs w:val="22"/>
          <w:lang w:val="sl-SI"/>
        </w:rPr>
        <w:t>3</w:t>
      </w:r>
      <w:r w:rsidRPr="00B921DA">
        <w:rPr>
          <w:rFonts w:asciiTheme="minorHAnsi" w:eastAsiaTheme="minorHAnsi" w:hAnsiTheme="minorHAnsi" w:cstheme="minorBidi"/>
          <w:sz w:val="22"/>
          <w:szCs w:val="22"/>
          <w:lang w:val="sl-SI"/>
        </w:rPr>
        <w:t xml:space="preserve"> znižalo</w:t>
      </w:r>
      <w:r w:rsidRPr="00C86416">
        <w:rPr>
          <w:rFonts w:asciiTheme="minorHAnsi" w:eastAsiaTheme="minorHAnsi" w:hAnsiTheme="minorHAnsi" w:cstheme="minorBidi"/>
          <w:sz w:val="22"/>
          <w:szCs w:val="22"/>
          <w:lang w:val="sl-SI"/>
        </w:rPr>
        <w:t xml:space="preserve"> pri DP pri večini tipov družin.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2E381F3A" w:rsidR="0065765B" w:rsidRPr="00A70F4C" w:rsidRDefault="0065765B" w:rsidP="0065765B">
      <w:pPr>
        <w:pStyle w:val="NormalWeb"/>
        <w:jc w:val="both"/>
        <w:rPr>
          <w:rFonts w:asciiTheme="minorHAnsi" w:hAnsiTheme="minorHAnsi"/>
          <w:sz w:val="22"/>
          <w:szCs w:val="22"/>
          <w:lang w:val="sl-SI"/>
        </w:rPr>
      </w:pPr>
      <w:r w:rsidRPr="00426FC2">
        <w:rPr>
          <w:rFonts w:asciiTheme="minorHAnsi" w:eastAsiaTheme="minorHAnsi" w:hAnsiTheme="minorHAnsi" w:cstheme="minorBidi"/>
          <w:b/>
          <w:bCs/>
          <w:color w:val="000000" w:themeColor="text1"/>
          <w:sz w:val="22"/>
          <w:szCs w:val="22"/>
          <w:lang w:val="sl-SI"/>
        </w:rPr>
        <w:t xml:space="preserve">Glede na spol je </w:t>
      </w:r>
      <w:r w:rsidRPr="00B921DA">
        <w:rPr>
          <w:rFonts w:asciiTheme="minorHAnsi" w:eastAsiaTheme="minorHAnsi" w:hAnsiTheme="minorHAnsi" w:cstheme="minorBidi"/>
          <w:b/>
          <w:bCs/>
          <w:color w:val="000000" w:themeColor="text1"/>
          <w:sz w:val="22"/>
          <w:szCs w:val="22"/>
          <w:lang w:val="sl-SI"/>
        </w:rPr>
        <w:t>bilo d</w:t>
      </w:r>
      <w:r w:rsidRPr="00B921DA">
        <w:rPr>
          <w:rFonts w:asciiTheme="minorHAnsi" w:hAnsiTheme="minorHAnsi"/>
          <w:b/>
          <w:bCs/>
          <w:color w:val="000000" w:themeColor="text1"/>
          <w:sz w:val="22"/>
          <w:szCs w:val="22"/>
          <w:lang w:val="sl-SI"/>
        </w:rPr>
        <w:t>o D</w:t>
      </w:r>
      <w:r w:rsidR="00741DF6" w:rsidRPr="00B921DA">
        <w:rPr>
          <w:rFonts w:asciiTheme="minorHAnsi" w:hAnsiTheme="minorHAnsi"/>
          <w:b/>
          <w:bCs/>
          <w:color w:val="000000" w:themeColor="text1"/>
          <w:sz w:val="22"/>
          <w:szCs w:val="22"/>
          <w:lang w:val="sl-SI"/>
        </w:rPr>
        <w:t>S</w:t>
      </w:r>
      <w:r w:rsidRPr="00B921DA">
        <w:rPr>
          <w:rFonts w:asciiTheme="minorHAnsi" w:hAnsiTheme="minorHAnsi"/>
          <w:b/>
          <w:bCs/>
          <w:color w:val="000000" w:themeColor="text1"/>
          <w:sz w:val="22"/>
          <w:szCs w:val="22"/>
          <w:lang w:val="sl-SI"/>
        </w:rPr>
        <w:t>P v letu</w:t>
      </w:r>
      <w:r w:rsidRPr="00426FC2">
        <w:rPr>
          <w:rFonts w:asciiTheme="minorHAnsi" w:hAnsiTheme="minorHAnsi"/>
          <w:b/>
          <w:bCs/>
          <w:color w:val="000000" w:themeColor="text1"/>
          <w:sz w:val="22"/>
          <w:szCs w:val="22"/>
          <w:lang w:val="sl-SI"/>
        </w:rPr>
        <w:t xml:space="preserve"> 2024 </w:t>
      </w:r>
      <w:r w:rsidRPr="00426FC2">
        <w:rPr>
          <w:rFonts w:asciiTheme="minorHAnsi" w:eastAsiaTheme="minorHAnsi" w:hAnsiTheme="minorHAnsi" w:cstheme="minorBidi"/>
          <w:b/>
          <w:bCs/>
          <w:color w:val="000000" w:themeColor="text1"/>
          <w:sz w:val="22"/>
          <w:szCs w:val="22"/>
          <w:lang w:val="sl-SI"/>
        </w:rPr>
        <w:t>v</w:t>
      </w:r>
      <w:r w:rsidRPr="00426FC2">
        <w:rPr>
          <w:rFonts w:asciiTheme="minorHAnsi" w:hAnsiTheme="minorHAnsi"/>
          <w:b/>
          <w:bCs/>
          <w:color w:val="000000" w:themeColor="text1"/>
          <w:sz w:val="22"/>
          <w:szCs w:val="22"/>
          <w:lang w:val="sl-SI"/>
        </w:rPr>
        <w:t xml:space="preserve"> povprečju mesečno upravičenih približno </w:t>
      </w:r>
      <w:r w:rsidR="000E0CC5" w:rsidRPr="00426FC2">
        <w:rPr>
          <w:rFonts w:asciiTheme="minorHAnsi" w:hAnsiTheme="minorHAnsi"/>
          <w:b/>
          <w:bCs/>
          <w:color w:val="000000" w:themeColor="text1"/>
          <w:sz w:val="22"/>
          <w:szCs w:val="22"/>
          <w:lang w:val="sl-SI"/>
        </w:rPr>
        <w:t>89</w:t>
      </w:r>
      <w:r w:rsidRPr="00426FC2">
        <w:rPr>
          <w:rFonts w:asciiTheme="minorHAnsi" w:hAnsiTheme="minorHAnsi"/>
          <w:b/>
          <w:bCs/>
          <w:color w:val="000000" w:themeColor="text1"/>
          <w:sz w:val="22"/>
          <w:szCs w:val="22"/>
          <w:lang w:val="sl-SI"/>
        </w:rPr>
        <w:t xml:space="preserve"> več moških kot žensk </w:t>
      </w:r>
      <w:r w:rsidRPr="00426FC2">
        <w:rPr>
          <w:rFonts w:asciiTheme="minorHAnsi" w:hAnsiTheme="minorHAnsi"/>
          <w:color w:val="000000" w:themeColor="text1"/>
          <w:sz w:val="22"/>
          <w:szCs w:val="22"/>
          <w:lang w:val="sl-SI"/>
        </w:rPr>
        <w:t>(</w:t>
      </w:r>
      <w:r w:rsidR="00B921DA">
        <w:rPr>
          <w:rFonts w:asciiTheme="minorHAnsi" w:hAnsiTheme="minorHAnsi"/>
          <w:color w:val="000000" w:themeColor="text1"/>
          <w:sz w:val="22"/>
          <w:szCs w:val="22"/>
          <w:lang w:val="sl-SI"/>
        </w:rPr>
        <w:t>S</w:t>
      </w:r>
      <w:r w:rsidRPr="00426FC2">
        <w:rPr>
          <w:rFonts w:asciiTheme="minorHAnsi" w:hAnsiTheme="minorHAnsi"/>
          <w:color w:val="000000" w:themeColor="text1"/>
          <w:sz w:val="22"/>
          <w:szCs w:val="22"/>
          <w:lang w:val="sl-SI"/>
        </w:rPr>
        <w:t xml:space="preserve">lika </w:t>
      </w:r>
      <w:r w:rsidRPr="00426FC2">
        <w:rPr>
          <w:rFonts w:asciiTheme="minorHAnsi" w:eastAsiaTheme="minorHAnsi" w:hAnsiTheme="minorHAnsi" w:cstheme="minorBidi"/>
          <w:color w:val="000000" w:themeColor="text1"/>
          <w:sz w:val="22"/>
          <w:szCs w:val="22"/>
          <w:lang w:val="sl-SI"/>
        </w:rPr>
        <w:t xml:space="preserve">14 </w:t>
      </w:r>
      <w:r w:rsidRPr="00426FC2">
        <w:rPr>
          <w:rFonts w:asciiTheme="minorHAnsi" w:hAnsiTheme="minorHAnsi"/>
          <w:color w:val="000000" w:themeColor="text1"/>
          <w:sz w:val="22"/>
          <w:szCs w:val="22"/>
          <w:lang w:val="sl-SI"/>
        </w:rPr>
        <w:t xml:space="preserve">v statistični prilogi). Med upravičenci je bilo več žensk kot moških le v starostnih skupinah nad 75 let in 18-34 let. Pri IDP in VD pa je bilo med upravičenci žensk več kot moških med starimi 55 – 75 let, še posebej pa je bilo njihovo število večje med starimi </w:t>
      </w:r>
      <w:r w:rsidRPr="00A70F4C">
        <w:rPr>
          <w:rFonts w:asciiTheme="minorHAnsi" w:hAnsiTheme="minorHAnsi"/>
          <w:sz w:val="22"/>
          <w:szCs w:val="22"/>
          <w:lang w:val="sl-SI"/>
        </w:rPr>
        <w:t xml:space="preserve">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2ED29503" w:rsidR="0065765B" w:rsidRPr="00C86416" w:rsidRDefault="0065765B" w:rsidP="0065765B">
      <w:pPr>
        <w:pStyle w:val="NormalWeb"/>
        <w:jc w:val="both"/>
        <w:rPr>
          <w:rFonts w:asciiTheme="minorHAnsi" w:hAnsiTheme="minorHAnsi" w:cstheme="majorHAnsi"/>
          <w:b/>
          <w:bCs/>
          <w:sz w:val="22"/>
          <w:szCs w:val="22"/>
          <w:lang w:val="sl-SI"/>
        </w:rPr>
      </w:pPr>
      <w:r w:rsidRPr="00387752">
        <w:rPr>
          <w:rFonts w:asciiTheme="minorHAnsi" w:hAnsiTheme="minorHAnsi" w:cstheme="majorHAnsi"/>
          <w:b/>
          <w:bCs/>
          <w:sz w:val="22"/>
          <w:szCs w:val="22"/>
          <w:lang w:val="sl-SI"/>
        </w:rPr>
        <w:t xml:space="preserve">Med upravičenci do DSP je bilo v </w:t>
      </w:r>
      <w:r w:rsidR="004E4FCF">
        <w:rPr>
          <w:rFonts w:asciiTheme="minorHAnsi" w:hAnsiTheme="minorHAnsi" w:cstheme="majorHAnsi"/>
          <w:b/>
          <w:bCs/>
          <w:sz w:val="22"/>
          <w:szCs w:val="22"/>
          <w:lang w:val="sl-SI"/>
        </w:rPr>
        <w:t xml:space="preserve">letu </w:t>
      </w:r>
      <w:r w:rsidRPr="00387752">
        <w:rPr>
          <w:rFonts w:asciiTheme="minorHAnsi" w:hAnsiTheme="minorHAnsi" w:cstheme="majorHAnsi"/>
          <w:b/>
          <w:bCs/>
          <w:sz w:val="22"/>
          <w:szCs w:val="22"/>
          <w:lang w:val="sl-SI"/>
        </w:rPr>
        <w:t xml:space="preserve">2024 </w:t>
      </w:r>
      <w:r w:rsidR="00670C66" w:rsidRPr="00387752">
        <w:rPr>
          <w:rFonts w:asciiTheme="minorHAnsi" w:hAnsiTheme="minorHAnsi" w:cstheme="majorHAnsi"/>
          <w:b/>
          <w:bCs/>
          <w:sz w:val="22"/>
          <w:szCs w:val="22"/>
          <w:lang w:val="sl-SI"/>
        </w:rPr>
        <w:t>26,5</w:t>
      </w:r>
      <w:r w:rsidRPr="00387752">
        <w:rPr>
          <w:rFonts w:asciiTheme="minorHAnsi" w:hAnsiTheme="minorHAnsi" w:cstheme="majorHAnsi"/>
          <w:b/>
          <w:bCs/>
          <w:sz w:val="22"/>
          <w:szCs w:val="22"/>
          <w:lang w:val="sl-SI"/>
        </w:rPr>
        <w:t xml:space="preserve"> % registrirano brezposelnih (mesečno v povprečju </w:t>
      </w:r>
      <w:r w:rsidR="00670C66" w:rsidRPr="00387752">
        <w:rPr>
          <w:rFonts w:asciiTheme="minorHAnsi" w:hAnsiTheme="minorHAnsi" w:cstheme="majorHAnsi"/>
          <w:b/>
          <w:bCs/>
          <w:sz w:val="22"/>
          <w:szCs w:val="22"/>
          <w:lang w:val="sl-SI"/>
        </w:rPr>
        <w:t>19</w:t>
      </w:r>
      <w:r w:rsidRPr="00387752">
        <w:rPr>
          <w:rFonts w:asciiTheme="minorHAnsi" w:hAnsiTheme="minorHAnsi" w:cstheme="majorHAnsi"/>
          <w:b/>
          <w:bCs/>
          <w:sz w:val="22"/>
          <w:szCs w:val="22"/>
          <w:lang w:val="sl-SI"/>
        </w:rPr>
        <w:t xml:space="preserve"> tisoč,</w:t>
      </w:r>
      <w:r w:rsidR="00CE07AD">
        <w:rPr>
          <w:rFonts w:asciiTheme="minorHAnsi" w:hAnsiTheme="minorHAnsi" w:cstheme="majorHAnsi"/>
          <w:b/>
          <w:bCs/>
          <w:sz w:val="22"/>
          <w:szCs w:val="22"/>
          <w:lang w:val="sl-SI"/>
        </w:rPr>
        <w:t xml:space="preserve"> tj.</w:t>
      </w:r>
      <w:r w:rsidRPr="00387752">
        <w:rPr>
          <w:rFonts w:asciiTheme="minorHAnsi" w:hAnsiTheme="minorHAnsi" w:cstheme="majorHAnsi"/>
          <w:b/>
          <w:bCs/>
          <w:sz w:val="22"/>
          <w:szCs w:val="22"/>
          <w:lang w:val="sl-SI"/>
        </w:rPr>
        <w:t xml:space="preserve"> </w:t>
      </w:r>
      <w:r w:rsidR="00670C66" w:rsidRPr="00387752">
        <w:rPr>
          <w:rFonts w:asciiTheme="minorHAnsi" w:hAnsiTheme="minorHAnsi" w:cstheme="majorHAnsi"/>
          <w:b/>
          <w:bCs/>
          <w:sz w:val="22"/>
          <w:szCs w:val="22"/>
          <w:lang w:val="sl-SI"/>
        </w:rPr>
        <w:t>2</w:t>
      </w:r>
      <w:r w:rsidRPr="00387752">
        <w:rPr>
          <w:rFonts w:asciiTheme="minorHAnsi" w:hAnsiTheme="minorHAnsi" w:cstheme="majorHAnsi"/>
          <w:b/>
          <w:bCs/>
          <w:sz w:val="22"/>
          <w:szCs w:val="22"/>
          <w:lang w:val="sl-SI"/>
        </w:rPr>
        <w:t xml:space="preserve"> tisoč manj kot v 202</w:t>
      </w:r>
      <w:r w:rsidR="000E0CC5" w:rsidRPr="00387752">
        <w:rPr>
          <w:rFonts w:asciiTheme="minorHAnsi" w:hAnsiTheme="minorHAnsi" w:cstheme="majorHAnsi"/>
          <w:b/>
          <w:bCs/>
          <w:sz w:val="22"/>
          <w:szCs w:val="22"/>
          <w:lang w:val="sl-SI"/>
        </w:rPr>
        <w:t>3</w:t>
      </w:r>
      <w:r w:rsidRPr="00387752">
        <w:rPr>
          <w:rFonts w:asciiTheme="minorHAnsi" w:hAnsiTheme="minorHAnsi" w:cstheme="majorHAnsi"/>
          <w:b/>
          <w:bCs/>
          <w:sz w:val="22"/>
          <w:szCs w:val="22"/>
          <w:lang w:val="sl-SI"/>
        </w:rPr>
        <w:t>).</w:t>
      </w:r>
      <w:r w:rsidRPr="00387752">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w:t>
      </w:r>
      <w:r w:rsidR="008463D2">
        <w:rPr>
          <w:rFonts w:asciiTheme="minorHAnsi" w:hAnsiTheme="minorHAnsi" w:cstheme="majorHAnsi"/>
          <w:sz w:val="22"/>
          <w:szCs w:val="22"/>
          <w:lang w:val="sl-SI"/>
        </w:rPr>
        <w:t>S</w:t>
      </w:r>
      <w:r w:rsidRPr="00387752">
        <w:rPr>
          <w:rFonts w:asciiTheme="minorHAnsi" w:hAnsiTheme="minorHAnsi" w:cstheme="majorHAnsi"/>
          <w:sz w:val="22"/>
          <w:szCs w:val="22"/>
          <w:lang w:val="sl-SI"/>
        </w:rPr>
        <w:t>lika 15 v statistični prilogi).</w:t>
      </w:r>
    </w:p>
    <w:p w14:paraId="736E5F57" w14:textId="608CF04F"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 xml:space="preserve">Ne glede na to, da se DSP, VD in </w:t>
      </w:r>
      <w:r w:rsidRPr="00B921DA">
        <w:rPr>
          <w:rFonts w:asciiTheme="minorHAnsi" w:eastAsiaTheme="minorHAnsi" w:hAnsiTheme="minorHAnsi" w:cstheme="majorHAnsi"/>
          <w:b/>
          <w:bCs/>
          <w:sz w:val="22"/>
          <w:szCs w:val="22"/>
          <w:lang w:val="sl-SI"/>
        </w:rPr>
        <w:t>IDP dodelijo kratkoročno, nekateri upravičenci te transferje prejemajo daljše obdobje</w:t>
      </w:r>
      <w:r w:rsidRPr="00B921DA">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921DA">
        <w:rPr>
          <w:rFonts w:asciiTheme="minorHAnsi" w:eastAsiaTheme="minorHAnsi" w:hAnsiTheme="minorHAnsi" w:cstheme="majorHAnsi"/>
          <w:b/>
          <w:bCs/>
          <w:sz w:val="22"/>
          <w:szCs w:val="22"/>
          <w:lang w:val="sl-SI"/>
        </w:rPr>
        <w:t>Podatki o številu prejemanj v zadnjih 36 mesecih kažejo, da je v primeru DSP in VD večina upravičencev dolgotrajnih</w:t>
      </w:r>
      <w:r w:rsidRPr="00C86416">
        <w:rPr>
          <w:rFonts w:asciiTheme="minorHAnsi" w:eastAsiaTheme="minorHAnsi" w:hAnsiTheme="minorHAnsi" w:cstheme="majorHAnsi"/>
          <w:b/>
          <w:bCs/>
          <w:sz w:val="22"/>
          <w:szCs w:val="22"/>
          <w:lang w:val="sl-SI"/>
        </w:rPr>
        <w:t xml:space="preserve">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3</w:t>
      </w:r>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w:t>
      </w:r>
      <w:r w:rsidR="0045076D">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w:t>
      </w:r>
      <w:r w:rsidR="0045076D">
        <w:rPr>
          <w:rFonts w:asciiTheme="minorHAnsi" w:eastAsiaTheme="minorHAnsi" w:hAnsiTheme="minorHAnsi" w:cstheme="majorHAnsi"/>
          <w:sz w:val="22"/>
          <w:szCs w:val="22"/>
          <w:lang w:val="sl-SI"/>
        </w:rPr>
        <w:t>6</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9</w:t>
      </w:r>
      <w:r w:rsidR="004E4FCF">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2</w:t>
      </w:r>
      <w:r w:rsidR="00A03271" w:rsidRPr="00C86416">
        <w:rPr>
          <w:rFonts w:asciiTheme="minorHAnsi" w:eastAsiaTheme="minorHAnsi" w:hAnsiTheme="minorHAnsi" w:cstheme="majorHAnsi"/>
          <w:sz w:val="22"/>
          <w:szCs w:val="22"/>
          <w:lang w:val="sl-SI"/>
        </w:rPr>
        <w:t xml:space="preserve">% ali </w:t>
      </w:r>
      <w:r w:rsidR="0045076D">
        <w:rPr>
          <w:rFonts w:asciiTheme="minorHAnsi" w:eastAsiaTheme="minorHAnsi" w:hAnsiTheme="minorHAnsi" w:cstheme="majorHAnsi"/>
          <w:sz w:val="22"/>
          <w:szCs w:val="22"/>
          <w:lang w:val="sl-SI"/>
        </w:rPr>
        <w:t>20,2</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Pr>
          <w:rFonts w:asciiTheme="minorHAnsi" w:eastAsiaTheme="minorHAnsi" w:hAnsiTheme="minorHAnsi" w:cstheme="majorHAnsi"/>
          <w:sz w:val="22"/>
          <w:szCs w:val="22"/>
          <w:lang w:val="sl-SI"/>
        </w:rPr>
        <w:t xml:space="preserve"> </w:t>
      </w:r>
      <w:r w:rsidR="00183139">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31%)</w:t>
      </w:r>
      <w:r w:rsidRPr="00C86416">
        <w:rPr>
          <w:rFonts w:asciiTheme="minorHAnsi" w:eastAsiaTheme="minorHAnsi" w:hAnsiTheme="minorHAnsi" w:cstheme="majorHAnsi"/>
          <w:sz w:val="22"/>
          <w:szCs w:val="22"/>
          <w:lang w:val="sl-SI"/>
        </w:rPr>
        <w:t xml:space="preserve">, 55-64 let </w:t>
      </w:r>
      <w:r w:rsidR="002879DB">
        <w:rPr>
          <w:rFonts w:asciiTheme="minorHAnsi" w:eastAsiaTheme="minorHAnsi" w:hAnsiTheme="minorHAnsi" w:cstheme="majorHAnsi"/>
          <w:sz w:val="22"/>
          <w:szCs w:val="22"/>
          <w:lang w:val="sl-SI"/>
        </w:rPr>
        <w:t xml:space="preserve">(22%) </w:t>
      </w:r>
      <w:r w:rsidR="008948FF" w:rsidRPr="00C86416">
        <w:rPr>
          <w:rFonts w:asciiTheme="minorHAnsi" w:eastAsiaTheme="minorHAnsi" w:hAnsiTheme="minorHAnsi" w:cstheme="majorHAnsi"/>
          <w:sz w:val="22"/>
          <w:szCs w:val="22"/>
          <w:lang w:val="sl-SI"/>
        </w:rPr>
        <w:t>in 35-44</w:t>
      </w:r>
      <w:r w:rsidR="002879DB">
        <w:rPr>
          <w:rFonts w:asciiTheme="minorHAnsi" w:eastAsiaTheme="minorHAnsi" w:hAnsiTheme="minorHAnsi" w:cstheme="majorHAnsi"/>
          <w:sz w:val="22"/>
          <w:szCs w:val="22"/>
          <w:lang w:val="sl-SI"/>
        </w:rPr>
        <w:t xml:space="preserve"> </w:t>
      </w:r>
      <w:r w:rsidR="008948FF" w:rsidRPr="00C86416">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20,6%)</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w:t>
      </w:r>
      <w:r w:rsidR="008463D2">
        <w:rPr>
          <w:rFonts w:asciiTheme="minorHAnsi" w:eastAsiaTheme="minorHAnsi" w:hAnsiTheme="minorHAnsi" w:cstheme="majorHAnsi"/>
          <w:sz w:val="22"/>
          <w:szCs w:val="22"/>
          <w:lang w:val="sl-SI"/>
        </w:rPr>
        <w:t>T</w:t>
      </w:r>
      <w:r w:rsidRPr="00C86416">
        <w:rPr>
          <w:rFonts w:asciiTheme="minorHAnsi" w:eastAsiaTheme="minorHAnsi" w:hAnsiTheme="minorHAnsi" w:cstheme="majorHAnsi"/>
          <w:sz w:val="22"/>
          <w:szCs w:val="22"/>
          <w:lang w:val="sl-SI"/>
        </w:rPr>
        <w:t xml:space="preserve">abela 4 in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0E4D638B"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2879DB">
        <w:rPr>
          <w:rFonts w:asciiTheme="minorHAnsi" w:eastAsiaTheme="minorHAnsi" w:hAnsiTheme="minorHAnsi" w:cstheme="majorHAnsi"/>
          <w:b/>
          <w:bCs/>
          <w:sz w:val="22"/>
          <w:szCs w:val="22"/>
          <w:lang w:val="sl-SI"/>
        </w:rPr>
        <w:t>4</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w:t>
      </w:r>
      <w:r w:rsidR="002879DB">
        <w:rPr>
          <w:rFonts w:asciiTheme="minorHAnsi" w:eastAsiaTheme="minorHAnsi" w:hAnsiTheme="minorHAnsi" w:cstheme="majorHAnsi"/>
          <w:b/>
          <w:bCs/>
          <w:sz w:val="22"/>
          <w:szCs w:val="22"/>
          <w:lang w:val="sl-SI"/>
        </w:rPr>
        <w:t>5</w:t>
      </w:r>
      <w:r w:rsidR="00E247DD" w:rsidRPr="00C86416">
        <w:rPr>
          <w:rFonts w:asciiTheme="minorHAnsi" w:eastAsiaTheme="minorHAnsi" w:hAnsiTheme="minorHAnsi" w:cstheme="majorHAnsi"/>
          <w:b/>
          <w:bCs/>
          <w:sz w:val="22"/>
          <w:szCs w:val="22"/>
          <w:lang w:val="sl-SI"/>
        </w:rPr>
        <w:t>,</w:t>
      </w:r>
      <w:r w:rsidR="002879DB">
        <w:rPr>
          <w:rFonts w:asciiTheme="minorHAnsi" w:eastAsiaTheme="minorHAnsi" w:hAnsiTheme="minorHAnsi" w:cstheme="majorHAnsi"/>
          <w:b/>
          <w:bCs/>
          <w:sz w:val="22"/>
          <w:szCs w:val="22"/>
          <w:lang w:val="sl-SI"/>
        </w:rPr>
        <w:t>9</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2879DB">
        <w:rPr>
          <w:rFonts w:asciiTheme="minorHAnsi" w:eastAsiaTheme="minorHAnsi" w:hAnsiTheme="minorHAnsi" w:cstheme="majorHAnsi"/>
          <w:b/>
          <w:bCs/>
          <w:sz w:val="22"/>
          <w:szCs w:val="22"/>
          <w:lang w:val="sl-SI"/>
        </w:rPr>
        <w:t>2,7</w:t>
      </w:r>
      <w:r w:rsidR="004E4FCF">
        <w:rPr>
          <w:rFonts w:asciiTheme="minorHAnsi" w:eastAsiaTheme="minorHAnsi" w:hAnsiTheme="minorHAnsi" w:cstheme="majorHAnsi"/>
          <w:b/>
          <w:bCs/>
          <w:sz w:val="22"/>
          <w:szCs w:val="22"/>
          <w:lang w:val="sl-SI"/>
        </w:rPr>
        <w:t>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2879DB">
        <w:rPr>
          <w:rFonts w:asciiTheme="minorHAnsi" w:eastAsiaTheme="minorHAnsi" w:hAnsiTheme="minorHAnsi" w:cstheme="majorHAnsi"/>
          <w:sz w:val="22"/>
          <w:szCs w:val="22"/>
          <w:lang w:val="sl-SI"/>
        </w:rPr>
        <w:t>19,2</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tisoč</w:t>
      </w:r>
      <w:r w:rsidR="003A65A2">
        <w:rPr>
          <w:rFonts w:asciiTheme="minorHAnsi" w:eastAsiaTheme="minorHAnsi" w:hAnsiTheme="minorHAnsi" w:cstheme="majorHAnsi"/>
          <w:sz w:val="22"/>
          <w:szCs w:val="22"/>
          <w:lang w:val="sl-SI"/>
        </w:rPr>
        <w:t xml:space="preserve"> (oz. 41,8 %)</w:t>
      </w:r>
      <w:r w:rsidRPr="00C86416">
        <w:rPr>
          <w:rFonts w:asciiTheme="minorHAnsi" w:eastAsiaTheme="minorHAnsi" w:hAnsiTheme="minorHAnsi" w:cstheme="majorHAnsi"/>
          <w:sz w:val="22"/>
          <w:szCs w:val="22"/>
          <w:lang w:val="sl-SI"/>
        </w:rPr>
        <w:t xml:space="preserve">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r w:rsidR="00AD581C">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 xml:space="preserve">kar je </w:t>
      </w:r>
      <w:r w:rsidR="002879DB">
        <w:rPr>
          <w:rFonts w:asciiTheme="minorHAnsi" w:eastAsiaTheme="minorHAnsi" w:hAnsiTheme="minorHAnsi" w:cstheme="majorHAnsi"/>
          <w:sz w:val="22"/>
          <w:szCs w:val="22"/>
          <w:lang w:val="sl-SI"/>
        </w:rPr>
        <w:t>1,8</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FA112F">
        <w:rPr>
          <w:rFonts w:asciiTheme="minorHAnsi" w:eastAsiaTheme="minorHAnsi" w:hAnsiTheme="minorHAnsi" w:cstheme="majorHAnsi"/>
          <w:sz w:val="22"/>
          <w:szCs w:val="22"/>
          <w:lang w:val="sl-SI"/>
        </w:rPr>
        <w:t>3</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w:t>
      </w:r>
      <w:r w:rsidR="00AD581C" w:rsidRPr="00C86416">
        <w:rPr>
          <w:rFonts w:asciiTheme="minorHAnsi" w:eastAsiaTheme="minorHAnsi" w:hAnsiTheme="minorHAnsi" w:cstheme="majorHAnsi"/>
          <w:sz w:val="22"/>
          <w:szCs w:val="22"/>
          <w:lang w:val="sl-SI"/>
        </w:rPr>
        <w:t>45-54 let</w:t>
      </w:r>
      <w:r w:rsidR="00AD581C">
        <w:rPr>
          <w:rFonts w:asciiTheme="minorHAnsi" w:eastAsiaTheme="minorHAnsi" w:hAnsiTheme="minorHAnsi" w:cstheme="majorHAnsi"/>
          <w:sz w:val="22"/>
          <w:szCs w:val="22"/>
          <w:lang w:val="sl-SI"/>
        </w:rPr>
        <w:t xml:space="preserve"> in 5</w:t>
      </w:r>
      <w:r w:rsidRPr="00C86416">
        <w:rPr>
          <w:rFonts w:asciiTheme="minorHAnsi" w:eastAsiaTheme="minorHAnsi" w:hAnsiTheme="minorHAnsi" w:cstheme="majorHAnsi"/>
          <w:sz w:val="22"/>
          <w:szCs w:val="22"/>
          <w:lang w:val="sl-SI"/>
        </w:rPr>
        <w:t>5-</w:t>
      </w:r>
      <w:r w:rsidR="00AD581C">
        <w:rPr>
          <w:rFonts w:asciiTheme="minorHAnsi" w:eastAsiaTheme="minorHAnsi" w:hAnsiTheme="minorHAnsi" w:cstheme="majorHAnsi"/>
          <w:sz w:val="22"/>
          <w:szCs w:val="22"/>
          <w:lang w:val="sl-SI"/>
        </w:rPr>
        <w:t>6</w:t>
      </w:r>
      <w:r w:rsidRPr="00C86416">
        <w:rPr>
          <w:rFonts w:asciiTheme="minorHAnsi" w:eastAsiaTheme="minorHAnsi" w:hAnsiTheme="minorHAnsi" w:cstheme="majorHAnsi"/>
          <w:sz w:val="22"/>
          <w:szCs w:val="22"/>
          <w:lang w:val="sl-SI"/>
        </w:rPr>
        <w:t>4 let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w:t>
      </w:r>
      <w:r w:rsidRPr="00C86416">
        <w:rPr>
          <w:lang w:val="sl-SI"/>
        </w:rPr>
        <w:lastRenderedPageBreak/>
        <w:t>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798EDE51"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783A26">
        <w:rPr>
          <w:color w:val="365F91" w:themeColor="accent1" w:themeShade="BF"/>
          <w:sz w:val="32"/>
          <w:szCs w:val="32"/>
          <w:lang w:val="sl-SI"/>
        </w:rPr>
        <w:t>september</w:t>
      </w:r>
      <w:r w:rsidR="0019189A" w:rsidRPr="00C86416">
        <w:rPr>
          <w:color w:val="365F91" w:themeColor="accent1" w:themeShade="BF"/>
          <w:sz w:val="32"/>
          <w:szCs w:val="32"/>
          <w:lang w:val="sl-SI"/>
        </w:rPr>
        <w:t xml:space="preserve"> </w:t>
      </w:r>
      <w:r w:rsidRPr="00C86416">
        <w:rPr>
          <w:color w:val="365F91" w:themeColor="accent1" w:themeShade="BF"/>
          <w:sz w:val="32"/>
          <w:szCs w:val="32"/>
          <w:lang w:val="sl-SI"/>
        </w:rPr>
        <w:t>202</w:t>
      </w:r>
      <w:r w:rsidR="00B82600">
        <w:rPr>
          <w:color w:val="365F91" w:themeColor="accent1" w:themeShade="BF"/>
          <w:sz w:val="32"/>
          <w:szCs w:val="32"/>
          <w:lang w:val="sl-SI"/>
        </w:rPr>
        <w:t>5</w:t>
      </w:r>
    </w:p>
    <w:p w14:paraId="20DBE449" w14:textId="222E70FD"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202</w:t>
      </w:r>
      <w:r w:rsidR="00C36417" w:rsidRPr="00B921DA">
        <w:rPr>
          <w:b/>
          <w:bCs/>
          <w:lang w:val="sl-SI"/>
        </w:rPr>
        <w:t>4</w:t>
      </w:r>
      <w:r w:rsidR="000B4128" w:rsidRPr="00B921DA">
        <w:rPr>
          <w:b/>
          <w:bCs/>
          <w:lang w:val="sl-SI"/>
        </w:rPr>
        <w:t xml:space="preserve"> (</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399020F4" w:rsidR="006A389E" w:rsidRPr="00C86416" w:rsidRDefault="0021001C" w:rsidP="006A389E">
      <w:pPr>
        <w:pStyle w:val="BodyText"/>
        <w:rPr>
          <w:lang w:val="sl-SI"/>
        </w:rPr>
      </w:pPr>
      <w:r>
        <w:rPr>
          <w:b/>
          <w:bCs/>
          <w:lang w:val="sl-SI"/>
        </w:rPr>
        <w:t>V</w:t>
      </w:r>
      <w:r w:rsidR="006A389E" w:rsidRPr="00C86416">
        <w:rPr>
          <w:b/>
          <w:bCs/>
          <w:lang w:val="sl-SI"/>
        </w:rPr>
        <w:t xml:space="preserve"> </w:t>
      </w:r>
      <w:r w:rsidR="00783A26">
        <w:rPr>
          <w:b/>
          <w:bCs/>
          <w:lang w:val="sl-SI"/>
        </w:rPr>
        <w:t>avgustu</w:t>
      </w:r>
      <w:r w:rsidR="00390FF3" w:rsidRPr="005146F9">
        <w:rPr>
          <w:b/>
          <w:bCs/>
          <w:lang w:val="sl-SI"/>
        </w:rPr>
        <w:t xml:space="preserve"> </w:t>
      </w:r>
      <w:r w:rsidR="000B4128" w:rsidRPr="005146F9">
        <w:rPr>
          <w:b/>
          <w:bCs/>
          <w:lang w:val="sl-SI"/>
        </w:rPr>
        <w:t>202</w:t>
      </w:r>
      <w:r w:rsidR="00532289" w:rsidRPr="005146F9">
        <w:rPr>
          <w:b/>
          <w:bCs/>
          <w:lang w:val="sl-SI"/>
        </w:rPr>
        <w:t>5</w:t>
      </w:r>
      <w:r w:rsidR="000B4128" w:rsidRPr="005146F9">
        <w:rPr>
          <w:b/>
          <w:bCs/>
          <w:lang w:val="sl-SI"/>
        </w:rPr>
        <w:t xml:space="preserve"> </w:t>
      </w:r>
      <w:r w:rsidR="00355236" w:rsidRPr="005146F9">
        <w:rPr>
          <w:b/>
          <w:bCs/>
          <w:lang w:val="sl-SI"/>
        </w:rPr>
        <w:t>se</w:t>
      </w:r>
      <w:r w:rsidR="00355236">
        <w:rPr>
          <w:b/>
          <w:bCs/>
          <w:lang w:val="sl-SI"/>
        </w:rPr>
        <w:t xml:space="preserve"> je </w:t>
      </w:r>
      <w:r w:rsidR="006A389E" w:rsidRPr="00C86416">
        <w:rPr>
          <w:b/>
          <w:bCs/>
          <w:lang w:val="sl-SI"/>
        </w:rPr>
        <w:t xml:space="preserve">pri </w:t>
      </w:r>
      <w:r w:rsidR="00B70EF0">
        <w:rPr>
          <w:b/>
          <w:bCs/>
          <w:lang w:val="sl-SI"/>
        </w:rPr>
        <w:t>petih</w:t>
      </w:r>
      <w:r w:rsidR="00FF0E49" w:rsidRPr="00C86416">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ED7D6A">
        <w:rPr>
          <w:b/>
          <w:bCs/>
          <w:lang w:val="sl-SI"/>
        </w:rPr>
        <w:t xml:space="preserve"> </w:t>
      </w:r>
      <w:r w:rsidR="001D52CA" w:rsidRPr="00C86416">
        <w:rPr>
          <w:b/>
          <w:bCs/>
          <w:lang w:val="sl-SI"/>
        </w:rPr>
        <w:t>plačilo prispevkov (4 ali več otrok),</w:t>
      </w:r>
      <w:r w:rsidR="001D52CA">
        <w:rPr>
          <w:b/>
          <w:bCs/>
          <w:lang w:val="sl-SI"/>
        </w:rPr>
        <w:t xml:space="preserve"> </w:t>
      </w:r>
      <w:r w:rsidR="00C92815" w:rsidRPr="00C92815">
        <w:rPr>
          <w:b/>
          <w:bCs/>
          <w:lang w:val="sl-SI"/>
        </w:rPr>
        <w:t>pomoč ob rojstvu otroka,</w:t>
      </w:r>
      <w:r w:rsidR="00C92815">
        <w:rPr>
          <w:lang w:val="sl-SI"/>
        </w:rPr>
        <w:t xml:space="preserve"> </w:t>
      </w:r>
      <w:r w:rsidR="00C92815">
        <w:rPr>
          <w:b/>
          <w:bCs/>
          <w:lang w:val="sl-SI"/>
        </w:rPr>
        <w:t xml:space="preserve">krajši delovni čas, državna štipendija </w:t>
      </w:r>
      <w:r w:rsidR="0038610B">
        <w:rPr>
          <w:b/>
          <w:bCs/>
          <w:lang w:val="sl-SI"/>
        </w:rPr>
        <w:t>ter starševski dopusti in nadomestila</w:t>
      </w:r>
      <w:r w:rsidR="00336106" w:rsidRPr="00C86416">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 xml:space="preserve">liki 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AB7DBD">
        <w:rPr>
          <w:lang w:val="sl-SI"/>
        </w:rPr>
        <w:t>rejnine,</w:t>
      </w:r>
      <w:r w:rsidR="00F44B23">
        <w:rPr>
          <w:lang w:val="sl-SI"/>
        </w:rPr>
        <w:t xml:space="preserve"> starševski dodatek, </w:t>
      </w:r>
      <w:r w:rsidR="00B70EF0">
        <w:rPr>
          <w:lang w:val="sl-SI"/>
        </w:rPr>
        <w:t xml:space="preserve">štipendije sklada, </w:t>
      </w:r>
      <w:r w:rsidR="00C92815">
        <w:rPr>
          <w:lang w:val="sl-SI"/>
        </w:rPr>
        <w:t xml:space="preserve">dodatek za veliko družino </w:t>
      </w:r>
      <w:r w:rsidR="00D532DE" w:rsidRPr="000C1CA9">
        <w:rPr>
          <w:lang w:val="sl-SI"/>
        </w:rPr>
        <w:t>in 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9C3BDA">
        <w:rPr>
          <w:b/>
          <w:bCs/>
          <w:lang w:val="sl-SI"/>
        </w:rPr>
        <w:t>štirih</w:t>
      </w:r>
      <w:r w:rsidR="003803BB" w:rsidRPr="00C86416">
        <w:rPr>
          <w:b/>
          <w:bCs/>
          <w:lang w:val="sl-SI"/>
        </w:rPr>
        <w:t xml:space="preserve">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9C3BDA">
        <w:rPr>
          <w:b/>
          <w:bCs/>
          <w:lang w:val="sl-SI"/>
        </w:rPr>
        <w:t xml:space="preserve">sedm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 xml:space="preserve">lik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9C3BDA">
        <w:rPr>
          <w:lang w:val="sl-SI"/>
        </w:rPr>
        <w:t xml:space="preserve">pomoč ob rojstvu otroka, </w:t>
      </w:r>
      <w:r w:rsidR="002859AF">
        <w:rPr>
          <w:lang w:val="sl-SI"/>
        </w:rPr>
        <w:t xml:space="preserve">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xml:space="preserve">, rejnine, </w:t>
      </w:r>
      <w:r w:rsidR="00704B5B" w:rsidRPr="00C86416">
        <w:rPr>
          <w:lang w:val="sl-SI"/>
        </w:rPr>
        <w:t>starševski dodatek</w:t>
      </w:r>
      <w:r w:rsidR="00704B5B">
        <w:rPr>
          <w:lang w:val="sl-SI"/>
        </w:rPr>
        <w:t xml:space="preserve">, štipendije sklada, </w:t>
      </w:r>
      <w:r w:rsidR="001B54DD">
        <w:rPr>
          <w:lang w:val="sl-SI"/>
        </w:rPr>
        <w:t>dodatek za veliko družino, 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209DE516" w:rsidR="00CD7D68" w:rsidRPr="00C86416" w:rsidRDefault="006A389E" w:rsidP="006A389E">
      <w:pPr>
        <w:pStyle w:val="BodyText"/>
        <w:rPr>
          <w:lang w:val="sl-SI"/>
        </w:rPr>
      </w:pPr>
      <w:r w:rsidRPr="00C86416">
        <w:rPr>
          <w:b/>
          <w:bCs/>
          <w:lang w:val="sl-SI"/>
        </w:rPr>
        <w:lastRenderedPageBreak/>
        <w:t xml:space="preserve">Pri </w:t>
      </w:r>
      <w:r w:rsidR="009671E2">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9671E2">
        <w:rPr>
          <w:b/>
          <w:bCs/>
          <w:lang w:val="sl-SI"/>
        </w:rPr>
        <w:t>avgustu</w:t>
      </w:r>
      <w:r w:rsidR="005D6C61">
        <w:rPr>
          <w:b/>
          <w:bCs/>
          <w:lang w:val="sl-SI"/>
        </w:rPr>
        <w:t xml:space="preserve"> </w:t>
      </w:r>
      <w:r w:rsidRPr="00C86416">
        <w:rPr>
          <w:b/>
          <w:bCs/>
          <w:lang w:val="sl-SI"/>
        </w:rPr>
        <w:t>medletno zvišali, in sicer pri pravicah:</w:t>
      </w:r>
      <w:r w:rsidRPr="00C86416">
        <w:rPr>
          <w:lang w:val="sl-SI"/>
        </w:rPr>
        <w:t xml:space="preserve"> </w:t>
      </w:r>
      <w:r w:rsidR="00364B86" w:rsidRPr="00C86416">
        <w:rPr>
          <w:lang w:val="sl-SI"/>
        </w:rPr>
        <w:t xml:space="preserve">dodatek za pomoč in postrežbo, </w:t>
      </w:r>
      <w:r w:rsidRPr="00C86416">
        <w:rPr>
          <w:lang w:val="sl-SI"/>
        </w:rPr>
        <w:t>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2224BC">
        <w:rPr>
          <w:lang w:val="sl-SI"/>
        </w:rPr>
        <w:t xml:space="preserve"> 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A8518A">
        <w:rPr>
          <w:lang w:val="sl-SI"/>
        </w:rPr>
        <w:t xml:space="preserve">varstveni dodatek </w:t>
      </w:r>
      <w:r w:rsidR="009671E2">
        <w:rPr>
          <w:lang w:val="sl-SI"/>
        </w:rPr>
        <w:t xml:space="preserve">in oprostitve plačila socialno varstvenih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40F4B2BC"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9671E2">
        <w:rPr>
          <w:b/>
          <w:bCs/>
          <w:lang w:val="sl-SI"/>
        </w:rPr>
        <w:t>avgustu</w:t>
      </w:r>
      <w:r w:rsidR="00AE724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zavarovanj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1ADC5AC1"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230331">
        <w:rPr>
          <w:lang w:val="sl-SI"/>
        </w:rPr>
        <w:t>ju</w:t>
      </w:r>
      <w:r w:rsidR="00872CB7">
        <w:rPr>
          <w:lang w:val="sl-SI"/>
        </w:rPr>
        <w:t>l</w:t>
      </w:r>
      <w:r w:rsidR="00230331">
        <w:rPr>
          <w:lang w:val="sl-SI"/>
        </w:rPr>
        <w:t>iju</w:t>
      </w:r>
      <w:r w:rsidR="00DE17EF">
        <w:rPr>
          <w:lang w:val="sl-SI"/>
        </w:rPr>
        <w:t xml:space="preserve"> </w:t>
      </w:r>
      <w:r w:rsidR="00101D9D">
        <w:rPr>
          <w:lang w:val="sl-SI"/>
        </w:rPr>
        <w:t xml:space="preserve">2025 </w:t>
      </w:r>
      <w:r w:rsidR="00DE17EF">
        <w:rPr>
          <w:lang w:val="sl-SI"/>
        </w:rPr>
        <w:t xml:space="preserve">so bili izdatki medletno višji pri </w:t>
      </w:r>
      <w:r w:rsidR="00853D2D">
        <w:rPr>
          <w:lang w:val="sl-SI"/>
        </w:rPr>
        <w:t>subvenciji najemnine</w:t>
      </w:r>
      <w:r w:rsidR="00034F0D">
        <w:rPr>
          <w:lang w:val="sl-SI"/>
        </w:rPr>
        <w:t xml:space="preserve"> in izredni denarni pomoči</w:t>
      </w:r>
      <w:r w:rsidR="00D80BA2">
        <w:rPr>
          <w:lang w:val="sl-SI"/>
        </w:rPr>
        <w:t xml:space="preserve">. </w:t>
      </w:r>
    </w:p>
    <w:p w14:paraId="4160D766" w14:textId="0EB04E9B" w:rsidR="006A389E" w:rsidRPr="00C86416" w:rsidRDefault="00BC340B" w:rsidP="006A389E">
      <w:pPr>
        <w:pStyle w:val="BodyText"/>
        <w:rPr>
          <w:lang w:val="sl-SI"/>
        </w:rPr>
      </w:pPr>
      <w:r>
        <w:rPr>
          <w:b/>
          <w:bCs/>
          <w:lang w:val="sl-SI"/>
        </w:rPr>
        <w:t xml:space="preserve">V mesecu </w:t>
      </w:r>
      <w:r w:rsidR="004348E2">
        <w:rPr>
          <w:b/>
          <w:bCs/>
          <w:lang w:val="sl-SI"/>
        </w:rPr>
        <w:t>avgustu</w:t>
      </w:r>
      <w:r>
        <w:rPr>
          <w:b/>
          <w:bCs/>
          <w:lang w:val="sl-SI"/>
        </w:rPr>
        <w:t xml:space="preserve"> je bilo š</w:t>
      </w:r>
      <w:r w:rsidRPr="00C86416">
        <w:rPr>
          <w:b/>
          <w:bCs/>
          <w:lang w:val="sl-SI"/>
        </w:rPr>
        <w:t xml:space="preserve">tevilo upravičencev </w:t>
      </w:r>
      <w:r w:rsidR="002F34C0">
        <w:rPr>
          <w:b/>
          <w:bCs/>
          <w:lang w:val="sl-SI"/>
        </w:rPr>
        <w:t xml:space="preserve">za </w:t>
      </w:r>
      <w:r w:rsidR="00AD4E66">
        <w:rPr>
          <w:b/>
          <w:bCs/>
          <w:lang w:val="sl-SI"/>
        </w:rPr>
        <w:t>denarn</w:t>
      </w:r>
      <w:r w:rsidR="00484A3E">
        <w:rPr>
          <w:b/>
          <w:bCs/>
          <w:lang w:val="sl-SI"/>
        </w:rPr>
        <w:t>o</w:t>
      </w:r>
      <w:r w:rsidR="00AD4E66">
        <w:rPr>
          <w:b/>
          <w:bCs/>
          <w:lang w:val="sl-SI"/>
        </w:rPr>
        <w:t xml:space="preserve"> </w:t>
      </w:r>
      <w:r w:rsidR="00706A3B">
        <w:rPr>
          <w:b/>
          <w:bCs/>
          <w:lang w:val="sl-SI"/>
        </w:rPr>
        <w:t xml:space="preserve">socialno </w:t>
      </w:r>
      <w:r w:rsidR="00AD4E66">
        <w:rPr>
          <w:b/>
          <w:bCs/>
          <w:lang w:val="sl-SI"/>
        </w:rPr>
        <w:t xml:space="preserve">pomoč </w:t>
      </w:r>
      <w:r w:rsidR="0072374A" w:rsidRPr="00C86416">
        <w:rPr>
          <w:b/>
          <w:bCs/>
          <w:lang w:val="sl-SI"/>
        </w:rPr>
        <w:t xml:space="preserve">medletno </w:t>
      </w:r>
      <w:r w:rsidR="0072374A">
        <w:rPr>
          <w:b/>
          <w:bCs/>
          <w:lang w:val="sl-SI"/>
        </w:rPr>
        <w:t xml:space="preserve">nižje </w:t>
      </w:r>
      <w:r w:rsidR="001B42A6">
        <w:rPr>
          <w:b/>
          <w:bCs/>
          <w:lang w:val="sl-SI"/>
        </w:rPr>
        <w:t>(</w:t>
      </w:r>
      <w:r w:rsidR="001B42A6">
        <w:rPr>
          <w:b/>
          <w:bCs/>
          <w:lang w:val="sl-SI"/>
        </w:rPr>
        <w:noBreakHyphen/>
        <w:t>2,8</w:t>
      </w:r>
      <w:r w:rsidR="00484A3E">
        <w:rPr>
          <w:b/>
          <w:bCs/>
          <w:lang w:val="sl-SI"/>
        </w:rPr>
        <w:t> </w:t>
      </w:r>
      <w:r w:rsidR="00AD4E66">
        <w:rPr>
          <w:b/>
          <w:bCs/>
          <w:lang w:val="sl-SI"/>
        </w:rPr>
        <w:t>%</w:t>
      </w:r>
      <w:r w:rsidR="00356167">
        <w:rPr>
          <w:b/>
          <w:bCs/>
          <w:lang w:val="sl-SI"/>
        </w:rPr>
        <w:t xml:space="preserve">). </w:t>
      </w:r>
      <w:r w:rsidR="00034F0D">
        <w:rPr>
          <w:b/>
          <w:bCs/>
          <w:lang w:val="sl-SI"/>
        </w:rPr>
        <w:t xml:space="preserve">Pri subvenciji </w:t>
      </w:r>
      <w:r w:rsidR="00AD4E66" w:rsidRPr="00C86416">
        <w:rPr>
          <w:b/>
          <w:bCs/>
          <w:lang w:val="sl-SI"/>
        </w:rPr>
        <w:t>najemnin</w:t>
      </w:r>
      <w:r w:rsidR="00AD4E66">
        <w:rPr>
          <w:b/>
          <w:bCs/>
          <w:lang w:val="sl-SI"/>
        </w:rPr>
        <w:t xml:space="preserve">e </w:t>
      </w:r>
      <w:r w:rsidR="00034F0D">
        <w:rPr>
          <w:b/>
          <w:bCs/>
          <w:lang w:val="sl-SI"/>
        </w:rPr>
        <w:t xml:space="preserve">pa je </w:t>
      </w:r>
      <w:r w:rsidR="00706A3B">
        <w:rPr>
          <w:b/>
          <w:bCs/>
          <w:lang w:val="sl-SI"/>
        </w:rPr>
        <w:t xml:space="preserve">bilo </w:t>
      </w:r>
      <w:r w:rsidR="00034F0D">
        <w:rPr>
          <w:b/>
          <w:bCs/>
          <w:lang w:val="sl-SI"/>
        </w:rPr>
        <w:t xml:space="preserve">število upravičencev v </w:t>
      </w:r>
      <w:r w:rsidR="004348E2">
        <w:rPr>
          <w:b/>
          <w:bCs/>
          <w:lang w:val="sl-SI"/>
        </w:rPr>
        <w:t>avgustu</w:t>
      </w:r>
      <w:r w:rsidR="00034F0D">
        <w:rPr>
          <w:b/>
          <w:bCs/>
          <w:lang w:val="sl-SI"/>
        </w:rPr>
        <w:t xml:space="preserve"> glede na </w:t>
      </w:r>
      <w:r w:rsidR="004348E2">
        <w:rPr>
          <w:b/>
          <w:bCs/>
          <w:lang w:val="sl-SI"/>
        </w:rPr>
        <w:t xml:space="preserve">avgust </w:t>
      </w:r>
      <w:r w:rsidR="00034F0D">
        <w:rPr>
          <w:b/>
          <w:bCs/>
          <w:lang w:val="sl-SI"/>
        </w:rPr>
        <w:t xml:space="preserve">lanskega leta </w:t>
      </w:r>
      <w:r w:rsidR="00706A3B">
        <w:rPr>
          <w:b/>
          <w:bCs/>
          <w:lang w:val="sl-SI"/>
        </w:rPr>
        <w:t xml:space="preserve">malenkost </w:t>
      </w:r>
      <w:r w:rsidR="00D51E77">
        <w:rPr>
          <w:b/>
          <w:bCs/>
          <w:lang w:val="sl-SI"/>
        </w:rPr>
        <w:t xml:space="preserve">nižje </w:t>
      </w:r>
      <w:r w:rsidR="00EC4921">
        <w:rPr>
          <w:b/>
          <w:bCs/>
          <w:lang w:val="sl-SI"/>
        </w:rPr>
        <w:t>in je znašalo 13,1 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D239C8" w:rsidRPr="00041218">
        <w:rPr>
          <w:lang w:val="sl-SI"/>
        </w:rPr>
        <w:t>4</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3</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536D" w:rsidRPr="00041218">
        <w:rPr>
          <w:lang w:val="sl-SI"/>
        </w:rPr>
        <w:t>4,6</w:t>
      </w:r>
      <w:r w:rsidR="00327BB0" w:rsidRPr="00041218">
        <w:rPr>
          <w:lang w:val="sl-SI"/>
        </w:rPr>
        <w:t xml:space="preserve"> % oz. za </w:t>
      </w:r>
      <w:r w:rsidR="005C536D" w:rsidRPr="00041218">
        <w:rPr>
          <w:lang w:val="sl-SI"/>
        </w:rPr>
        <w:t>3</w:t>
      </w:r>
      <w:r w:rsidR="00350708" w:rsidRPr="00041218">
        <w:rPr>
          <w:lang w:val="sl-SI"/>
        </w:rPr>
        <w:t>.</w:t>
      </w:r>
      <w:r w:rsidR="005C536D" w:rsidRPr="00041218">
        <w:rPr>
          <w:lang w:val="sl-SI"/>
        </w:rPr>
        <w:t>487</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650C9C">
        <w:rPr>
          <w:lang w:val="sl-SI"/>
        </w:rPr>
        <w:t>avgustu</w:t>
      </w:r>
      <w:r w:rsidR="00034F0D">
        <w:rPr>
          <w:lang w:val="sl-SI"/>
        </w:rPr>
        <w:t xml:space="preserve"> </w:t>
      </w:r>
      <w:r w:rsidR="0041229C" w:rsidRPr="0041229C">
        <w:rPr>
          <w:lang w:val="sl-SI"/>
        </w:rPr>
        <w:t xml:space="preserve">2025 je bilo do denarne socialne pomoči upravičenih </w:t>
      </w:r>
      <w:r w:rsidR="00650C9C">
        <w:rPr>
          <w:lang w:val="sl-SI"/>
        </w:rPr>
        <w:t>68.508</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4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650C9C">
        <w:rPr>
          <w:b/>
          <w:bCs/>
          <w:lang w:val="sl-SI"/>
        </w:rPr>
        <w:t>avgustu</w:t>
      </w:r>
      <w:r w:rsidR="003C74B4" w:rsidRPr="008A3E47">
        <w:rPr>
          <w:b/>
          <w:bCs/>
          <w:lang w:val="sl-SI"/>
        </w:rPr>
        <w:t xml:space="preserve"> </w:t>
      </w:r>
      <w:r w:rsidRPr="008A3E47">
        <w:rPr>
          <w:b/>
          <w:bCs/>
          <w:lang w:val="sl-SI"/>
        </w:rPr>
        <w:t xml:space="preserve">2025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65122F">
        <w:rPr>
          <w:b/>
          <w:bCs/>
          <w:lang w:val="sl-SI"/>
        </w:rPr>
        <w:t>7</w:t>
      </w:r>
      <w:r w:rsidR="003C74B4" w:rsidRPr="008A3E47">
        <w:rPr>
          <w:b/>
          <w:bCs/>
          <w:lang w:val="sl-SI"/>
        </w:rPr>
        <w:t>,</w:t>
      </w:r>
      <w:r w:rsidR="00650C9C">
        <w:rPr>
          <w:b/>
          <w:bCs/>
          <w:lang w:val="sl-SI"/>
        </w:rPr>
        <w:t>9</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650C9C">
        <w:rPr>
          <w:b/>
          <w:bCs/>
          <w:lang w:val="sl-SI"/>
        </w:rPr>
        <w:t>6</w:t>
      </w:r>
      <w:r w:rsidR="00B3363D">
        <w:rPr>
          <w:b/>
          <w:bCs/>
          <w:lang w:val="sl-SI"/>
        </w:rPr>
        <w:t>,</w:t>
      </w:r>
      <w:r w:rsidR="00650C9C">
        <w:rPr>
          <w:b/>
          <w:bCs/>
          <w:lang w:val="sl-SI"/>
        </w:rPr>
        <w:t>2</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3C74B4" w:rsidRPr="008A3E47">
        <w:rPr>
          <w:b/>
          <w:bCs/>
          <w:lang w:val="sl-SI"/>
        </w:rPr>
        <w:t>4</w:t>
      </w:r>
      <w:r w:rsidR="0065122F">
        <w:rPr>
          <w:b/>
          <w:bCs/>
          <w:lang w:val="sl-SI"/>
        </w:rPr>
        <w:t>0</w:t>
      </w:r>
      <w:r w:rsidR="003C74B4" w:rsidRPr="008A3E47">
        <w:rPr>
          <w:b/>
          <w:bCs/>
          <w:lang w:val="sl-SI"/>
        </w:rPr>
        <w:t>,</w:t>
      </w:r>
      <w:r w:rsidR="00650C9C">
        <w:rPr>
          <w:b/>
          <w:bCs/>
          <w:lang w:val="sl-SI"/>
        </w:rPr>
        <w:t>5</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26-</w:t>
      </w:r>
      <w:r w:rsidR="00B02332" w:rsidRPr="008A3E47">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3E771A">
        <w:rPr>
          <w:b/>
          <w:bCs/>
          <w:lang w:val="sl-SI"/>
        </w:rPr>
        <w:t>50,3</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3E771A">
        <w:rPr>
          <w:b/>
          <w:bCs/>
          <w:lang w:val="sl-SI"/>
        </w:rPr>
        <w:t xml:space="preserve">avgustu </w:t>
      </w:r>
      <w:r w:rsidR="0075663B" w:rsidRPr="008A3E47">
        <w:rPr>
          <w:b/>
          <w:bCs/>
          <w:lang w:val="sl-SI"/>
        </w:rPr>
        <w:t>202</w:t>
      </w:r>
      <w:r w:rsidR="00E90D90" w:rsidRPr="008A3E47">
        <w:rPr>
          <w:b/>
          <w:bCs/>
          <w:lang w:val="sl-SI"/>
        </w:rPr>
        <w:t>5</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AA6212">
        <w:rPr>
          <w:b/>
          <w:bCs/>
          <w:lang w:val="sl-SI"/>
        </w:rPr>
        <w:t>8</w:t>
      </w:r>
      <w:r w:rsidR="009373FD">
        <w:rPr>
          <w:b/>
          <w:bCs/>
          <w:lang w:val="sl-SI"/>
        </w:rPr>
        <w:t>.</w:t>
      </w:r>
      <w:r w:rsidR="003E771A">
        <w:rPr>
          <w:b/>
          <w:bCs/>
          <w:lang w:val="sl-SI"/>
        </w:rPr>
        <w:t>668</w:t>
      </w:r>
      <w:r w:rsidR="008559CD">
        <w:rPr>
          <w:b/>
          <w:bCs/>
          <w:lang w:val="sl-SI"/>
        </w:rPr>
        <w:t>,</w:t>
      </w:r>
      <w:r w:rsidR="0075663B">
        <w:rPr>
          <w:b/>
          <w:bCs/>
          <w:lang w:val="sl-SI"/>
        </w:rPr>
        <w:t xml:space="preserve"> 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3E771A">
        <w:rPr>
          <w:b/>
          <w:bCs/>
          <w:lang w:val="sl-SI"/>
        </w:rPr>
        <w:t>2,6</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313A2F63"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 xml:space="preserve">v letu 2024 </w:t>
      </w:r>
      <w:r w:rsidR="00A94F4F">
        <w:rPr>
          <w:b/>
          <w:bCs/>
          <w:lang w:val="sl-SI"/>
        </w:rPr>
        <w:t>14.291</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7F19C3">
        <w:rPr>
          <w:b/>
          <w:bCs/>
          <w:lang w:val="sl-SI"/>
        </w:rPr>
        <w:t xml:space="preserve">višje </w:t>
      </w:r>
      <w:r w:rsidR="00617807" w:rsidRPr="00C86416">
        <w:rPr>
          <w:b/>
          <w:bCs/>
          <w:lang w:val="sl-SI"/>
        </w:rPr>
        <w:t xml:space="preserve">za </w:t>
      </w:r>
      <w:r w:rsidR="00A94F4F">
        <w:rPr>
          <w:b/>
          <w:bCs/>
          <w:lang w:val="sl-SI"/>
        </w:rPr>
        <w:t>2,4</w:t>
      </w:r>
      <w:r w:rsidR="00617807"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1E749A" w:rsidRPr="00B921DA">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po dolgem času pozitivna</w:t>
      </w:r>
      <w:r w:rsidR="006A389E" w:rsidRPr="00B921DA">
        <w:rPr>
          <w:lang w:val="sl-SI"/>
        </w:rPr>
        <w:t xml:space="preserve">, </w:t>
      </w:r>
      <w:r w:rsidR="00A94F4F" w:rsidRPr="00B921DA">
        <w:rPr>
          <w:lang w:val="sl-SI"/>
        </w:rPr>
        <w:t>2,4</w:t>
      </w:r>
      <w:r w:rsidR="00617807" w:rsidRPr="00B921DA">
        <w:rPr>
          <w:lang w:val="sl-SI"/>
        </w:rPr>
        <w:t xml:space="preserve"> %</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9515CE">
        <w:rPr>
          <w:lang w:val="sl-SI"/>
        </w:rPr>
        <w:t xml:space="preserve">juliju </w:t>
      </w:r>
      <w:r w:rsidR="00C507E2">
        <w:rPr>
          <w:lang w:val="sl-SI"/>
        </w:rPr>
        <w:t xml:space="preserve">je bila </w:t>
      </w:r>
      <w:r w:rsidR="0014218F">
        <w:rPr>
          <w:lang w:val="sl-SI"/>
        </w:rPr>
        <w:t>medletna rast</w:t>
      </w:r>
      <w:r w:rsidR="00D731AD">
        <w:rPr>
          <w:lang w:val="sl-SI"/>
        </w:rPr>
        <w:t xml:space="preserve"> </w:t>
      </w:r>
      <w:r w:rsidR="00514ED8">
        <w:rPr>
          <w:lang w:val="sl-SI"/>
        </w:rPr>
        <w:lastRenderedPageBreak/>
        <w:t>pozitivna </w:t>
      </w:r>
      <w:r w:rsidR="0014218F">
        <w:rPr>
          <w:lang w:val="sl-SI"/>
        </w:rPr>
        <w:t>(</w:t>
      </w:r>
      <w:r w:rsidR="00CF622E">
        <w:rPr>
          <w:lang w:val="sl-SI"/>
        </w:rPr>
        <w:t>0</w:t>
      </w:r>
      <w:r w:rsidR="0014218F">
        <w:rPr>
          <w:lang w:val="sl-SI"/>
        </w:rPr>
        <w:t>,</w:t>
      </w:r>
      <w:r w:rsidR="009515CE">
        <w:rPr>
          <w:lang w:val="sl-SI"/>
        </w:rPr>
        <w:t>6</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9515CE">
        <w:rPr>
          <w:lang w:val="sl-SI"/>
        </w:rPr>
        <w:t xml:space="preserve">juliju </w:t>
      </w:r>
      <w:r w:rsidR="00CB2931" w:rsidRPr="00B921DA">
        <w:rPr>
          <w:lang w:val="sl-SI"/>
        </w:rPr>
        <w:t>202</w:t>
      </w:r>
      <w:r w:rsidR="00867120">
        <w:rPr>
          <w:lang w:val="sl-SI"/>
        </w:rPr>
        <w:t xml:space="preserve">5 </w:t>
      </w:r>
      <w:r w:rsidR="008C5F59" w:rsidRPr="00B921DA">
        <w:rPr>
          <w:lang w:val="sl-SI"/>
        </w:rPr>
        <w:t>1</w:t>
      </w:r>
      <w:r w:rsidR="009515CE">
        <w:rPr>
          <w:lang w:val="sl-SI"/>
        </w:rPr>
        <w:t>3,9</w:t>
      </w:r>
      <w:r w:rsidR="006A389E" w:rsidRPr="00B921DA">
        <w:rPr>
          <w:lang w:val="sl-SI"/>
        </w:rPr>
        <w:t xml:space="preserve"> tisoč</w:t>
      </w:r>
      <w:r w:rsidR="00896312" w:rsidRPr="00B921DA">
        <w:rPr>
          <w:lang w:val="sl-SI"/>
        </w:rPr>
        <w:t xml:space="preserve"> (</w:t>
      </w:r>
      <w:r w:rsidR="009515CE">
        <w:rPr>
          <w:lang w:val="sl-SI"/>
        </w:rPr>
        <w:t>31</w:t>
      </w:r>
      <w:r w:rsidR="00896312" w:rsidRPr="00B921DA">
        <w:rPr>
          <w:lang w:val="sl-SI"/>
        </w:rPr>
        <w:t>,</w:t>
      </w:r>
      <w:r w:rsidR="009515CE">
        <w:rPr>
          <w:lang w:val="sl-SI"/>
        </w:rPr>
        <w:t>8</w:t>
      </w:r>
      <w:r w:rsidR="00884BCA">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9515CE">
        <w:rPr>
          <w:lang w:val="sl-SI"/>
        </w:rPr>
        <w:t>julij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5825616F"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 %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4CA50051"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ZDOsk-1) glede na ureditev pravice družinskega pomočnika po ZSV so: (i) delno izplačilo za izgubljeni dohodek znaša 1,2 kratnik minimalne plače, (ii) ZDOsk-1 predvideva možnost oskrbe dveh oseb in v tem primeru povišan dohodek oskrbovalca družinskega člana za 50 %, (iii) z uveljavitvijo ZDOsk-1 ni več dolžnosti doplačevanja k pravici s strani upravičenca in zavezancev za preživljanje ter ni več določene zaznambe prepovedi odtujitve in obremenitve na nepremičnini, ki je v lasti upravičenca in nadaljnjih omejitev dedovanja v zapuščinskem postopku, (iv) ZDOsk-1 določa, da oskrbovalec družinskega člana v primeru smrti uporabnika obdrži pravico do delnega plačila za izgubljeni dohodek in pravico do vključenosti v obvezna socialna zavarovanja 30 dni po smrti uporabnika.</w:t>
      </w:r>
    </w:p>
    <w:p w14:paraId="5CF552C1" w14:textId="77777777" w:rsidR="00C836BE" w:rsidRDefault="00C836BE">
      <w:pPr>
        <w:rPr>
          <w:b/>
          <w:bCs/>
          <w:sz w:val="22"/>
          <w:lang w:val="sl-SI"/>
        </w:rPr>
      </w:pPr>
      <w:r>
        <w:rPr>
          <w:b/>
          <w:bCs/>
          <w:lang w:val="sl-SI"/>
        </w:rPr>
        <w:br w:type="page"/>
      </w:r>
    </w:p>
    <w:p w14:paraId="6CDD27B5" w14:textId="062BE4CD" w:rsidR="00DD0211" w:rsidRPr="00C86416" w:rsidRDefault="00DD0211" w:rsidP="00DD0211">
      <w:pPr>
        <w:pStyle w:val="BodyText"/>
        <w:rPr>
          <w:b/>
          <w:bCs/>
          <w:lang w:val="sl-SI"/>
        </w:rPr>
      </w:pPr>
      <w:r w:rsidRPr="00C86416">
        <w:rPr>
          <w:b/>
          <w:bCs/>
          <w:lang w:val="sl-SI"/>
        </w:rPr>
        <w:lastRenderedPageBreak/>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53"/>
        <w:gridCol w:w="1135"/>
        <w:gridCol w:w="1419"/>
        <w:gridCol w:w="1278"/>
        <w:gridCol w:w="1323"/>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69594ACD"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679" w:type="pct"/>
            <w:noWrap/>
          </w:tcPr>
          <w:p w14:paraId="7FA2AF7B" w14:textId="3227B509" w:rsidR="00DD0211"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03" w:type="pct"/>
            <w:noWrap/>
          </w:tcPr>
          <w:p w14:paraId="1F32F4A0" w14:textId="4BCE62EC"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22A331F"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679" w:type="pct"/>
            <w:noWrap/>
          </w:tcPr>
          <w:p w14:paraId="0226474D" w14:textId="2CC14B6B"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03" w:type="pct"/>
            <w:noWrap/>
          </w:tcPr>
          <w:p w14:paraId="118A12FB" w14:textId="0A52606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sidR="00197C74">
              <w:rPr>
                <w:rFonts w:ascii="Arial" w:eastAsia="Times New Roman" w:hAnsi="Arial" w:cs="Arial"/>
                <w:szCs w:val="16"/>
                <w:lang w:val="sl-SI" w:eastAsia="sl-SI"/>
              </w:rPr>
              <w:t>1</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14CE0B5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679" w:type="pct"/>
            <w:noWrap/>
          </w:tcPr>
          <w:p w14:paraId="04181C48" w14:textId="04923AD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00A77028" w:rsidRPr="00C86416">
              <w:rPr>
                <w:rFonts w:ascii="Arial" w:eastAsia="Times New Roman" w:hAnsi="Arial" w:cs="Arial"/>
                <w:szCs w:val="16"/>
                <w:lang w:val="sl-SI" w:eastAsia="sl-SI"/>
              </w:rPr>
              <w:t>,3</w:t>
            </w:r>
          </w:p>
        </w:tc>
        <w:tc>
          <w:tcPr>
            <w:tcW w:w="703" w:type="pct"/>
            <w:noWrap/>
          </w:tcPr>
          <w:p w14:paraId="2C01AF8E" w14:textId="0C5D653D"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1491FCFB"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679" w:type="pct"/>
            <w:noWrap/>
          </w:tcPr>
          <w:p w14:paraId="7392F03F" w14:textId="1E39DB2A"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03" w:type="pct"/>
            <w:noWrap/>
          </w:tcPr>
          <w:p w14:paraId="67179878" w14:textId="274B18B5"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00A77028" w:rsidRPr="00C86416">
              <w:rPr>
                <w:rFonts w:ascii="Arial" w:eastAsia="Times New Roman" w:hAnsi="Arial" w:cs="Arial"/>
                <w:szCs w:val="16"/>
                <w:lang w:val="sl-SI" w:eastAsia="sl-SI"/>
              </w:rPr>
              <w:t>,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603" w:type="pct"/>
            <w:noWrap/>
          </w:tcPr>
          <w:p w14:paraId="2DF7D261" w14:textId="565B7524" w:rsidR="00FF2ECC" w:rsidRPr="00C86416" w:rsidRDefault="00FE5FAB"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174EA9EF" w14:textId="47E2D381"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3D4B08A3"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33D5F30B" w:rsidR="00125555" w:rsidRPr="00C86416" w:rsidRDefault="008F097B"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1C27B2F6" w:rsidR="00125555" w:rsidRPr="00C86416" w:rsidRDefault="008F097B"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D8AC31E">
                <wp:simplePos x="0" y="0"/>
                <wp:positionH relativeFrom="margin">
                  <wp:posOffset>-384175</wp:posOffset>
                </wp:positionH>
                <wp:positionV relativeFrom="page">
                  <wp:posOffset>438785</wp:posOffset>
                </wp:positionV>
                <wp:extent cx="6971665" cy="9150985"/>
                <wp:effectExtent l="0" t="0" r="19685" b="1206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15098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0.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78FA3F33" w:rsidR="00C86416" w:rsidRPr="00C86416" w:rsidRDefault="00C86416" w:rsidP="00C86416">
      <w:pPr>
        <w:pStyle w:val="FirstParagraph"/>
        <w:rPr>
          <w:lang w:val="sl-SI"/>
        </w:rPr>
      </w:pPr>
      <w:r w:rsidRPr="00C86416">
        <w:rPr>
          <w:b/>
          <w:bCs/>
          <w:lang w:val="sl-SI"/>
        </w:rPr>
        <w:t>Slika 1 Pregled socialnih transferjev za leto 202</w:t>
      </w:r>
      <w:r w:rsidR="0046557D">
        <w:rPr>
          <w:b/>
          <w:bCs/>
          <w:lang w:val="sl-SI"/>
        </w:rPr>
        <w:t>4</w:t>
      </w:r>
      <w:r w:rsidRPr="00C86416">
        <w:rPr>
          <w:b/>
          <w:bCs/>
          <w:lang w:val="sl-SI"/>
        </w:rPr>
        <w:t>, zneski v mio EUR</w:t>
      </w:r>
    </w:p>
    <w:p w14:paraId="45C9D14B" w14:textId="64BA0C07" w:rsidR="00C86416" w:rsidRPr="00C86416" w:rsidRDefault="0046557D" w:rsidP="00C86416">
      <w:pPr>
        <w:pStyle w:val="BodyText"/>
        <w:rPr>
          <w:lang w:val="sl-SI"/>
        </w:rPr>
      </w:pPr>
      <w:r>
        <w:rPr>
          <w:noProof/>
        </w:rPr>
        <w:drawing>
          <wp:inline distT="0" distB="0" distL="0" distR="0" wp14:anchorId="506C66F2" wp14:editId="4A0A5C77">
            <wp:extent cx="5760000" cy="3596400"/>
            <wp:effectExtent l="0" t="0" r="0" b="444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760000" cy="3596400"/>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4C964B49" w:rsidR="00C86416" w:rsidRPr="00C86416" w:rsidRDefault="00C86416" w:rsidP="00C86416">
      <w:pPr>
        <w:pStyle w:val="BodyText"/>
        <w:rPr>
          <w:lang w:val="sl-SI"/>
        </w:rPr>
      </w:pPr>
      <w:r w:rsidRPr="00C86416">
        <w:rPr>
          <w:b/>
          <w:bCs/>
          <w:lang w:val="sl-SI"/>
        </w:rPr>
        <w:lastRenderedPageBreak/>
        <w:t>Slika 2 Pregled socialnih transferjev za leto 202</w:t>
      </w:r>
      <w:r w:rsidR="0046557D">
        <w:rPr>
          <w:b/>
          <w:bCs/>
          <w:lang w:val="sl-SI"/>
        </w:rPr>
        <w:t>4</w:t>
      </w:r>
      <w:r w:rsidRPr="00C86416">
        <w:rPr>
          <w:b/>
          <w:bCs/>
          <w:lang w:val="sl-SI"/>
        </w:rPr>
        <w:t>, število upravičencev v 1000 osebah</w:t>
      </w:r>
    </w:p>
    <w:p w14:paraId="3D3F3138" w14:textId="4FDCB1C4" w:rsidR="00C86416" w:rsidRPr="00C86416" w:rsidRDefault="00A924C2" w:rsidP="00C86416">
      <w:pPr>
        <w:pStyle w:val="BodyText"/>
        <w:rPr>
          <w:lang w:val="sl-SI"/>
        </w:rPr>
      </w:pPr>
      <w:r>
        <w:rPr>
          <w:noProof/>
        </w:rPr>
        <w:drawing>
          <wp:inline distT="0" distB="0" distL="0" distR="0" wp14:anchorId="609C7CAD" wp14:editId="4A5CE50E">
            <wp:extent cx="5787189" cy="3549316"/>
            <wp:effectExtent l="0" t="0" r="4445" b="0"/>
            <wp:docPr id="24" name="Picture" descr="A pie chart with different colored circle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pie chart with different colored circles&#10;&#10;AI-generated content may be incorrect."/>
                    <pic:cNvPicPr>
                      <a:picLocks noChangeAspect="1" noChangeArrowheads="1"/>
                    </pic:cNvPicPr>
                  </pic:nvPicPr>
                  <pic:blipFill>
                    <a:blip r:embed="rId13"/>
                    <a:stretch>
                      <a:fillRect/>
                    </a:stretch>
                  </pic:blipFill>
                  <pic:spPr bwMode="auto">
                    <a:xfrm>
                      <a:off x="0" y="0"/>
                      <a:ext cx="5813128" cy="3565224"/>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07D89790" w:rsidR="00C86416" w:rsidRPr="00C86416" w:rsidRDefault="00C86416" w:rsidP="00C86416">
      <w:pPr>
        <w:pStyle w:val="BodyText"/>
        <w:rPr>
          <w:lang w:val="sl-SI"/>
        </w:rPr>
      </w:pPr>
      <w:r w:rsidRPr="00C86416">
        <w:rPr>
          <w:b/>
          <w:bCs/>
          <w:lang w:val="sl-SI"/>
        </w:rPr>
        <w:lastRenderedPageBreak/>
        <w:t>Tabela 1 Pregled socialnih transferjev za leto 202</w:t>
      </w:r>
      <w:r w:rsidR="0046557D">
        <w:rPr>
          <w:b/>
          <w:bCs/>
          <w:lang w:val="sl-SI"/>
        </w:rPr>
        <w:t>4</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570EA7" w14:paraId="511E71D2" w14:textId="77777777" w:rsidTr="00DB3CC1">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6FE1E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A74B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D99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mesečno število upravičencev v 1000</w:t>
            </w:r>
            <w:r>
              <w:rPr>
                <w:rFonts w:ascii="Arial" w:eastAsia="Arial" w:hAnsi="Arial" w:cs="Arial"/>
                <w:b/>
                <w:color w:val="000000"/>
                <w:sz w:val="22"/>
                <w:szCs w:val="22"/>
                <w:vertAlign w:val="superscript"/>
              </w:rPr>
              <w:t>*</w:t>
            </w:r>
          </w:p>
        </w:tc>
      </w:tr>
      <w:tr w:rsidR="00570EA7" w14:paraId="16AF234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60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4C41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2E09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570EA7" w14:paraId="7521AC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30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CA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258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6</w:t>
            </w:r>
          </w:p>
        </w:tc>
      </w:tr>
      <w:tr w:rsidR="00570EA7" w14:paraId="7652BA5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6642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C5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D76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0</w:t>
            </w:r>
          </w:p>
        </w:tc>
      </w:tr>
      <w:tr w:rsidR="00570EA7" w14:paraId="3852DA9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167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B22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46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570EA7" w14:paraId="06CD998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FAB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B0D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12C4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570EA7" w14:paraId="215401A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C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70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6C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w:t>
            </w:r>
          </w:p>
        </w:tc>
      </w:tr>
      <w:tr w:rsidR="00570EA7" w14:paraId="44C6B6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FA687"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5A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0584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570EA7" w14:paraId="43DFEDC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30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1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31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w:t>
            </w:r>
          </w:p>
        </w:tc>
      </w:tr>
      <w:tr w:rsidR="00570EA7" w14:paraId="016F45F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0E66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29B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B1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570EA7" w14:paraId="4F202A3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5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5AC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B4F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570EA7" w14:paraId="77CDF0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CD6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7D15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5F5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570EA7" w14:paraId="1635E9A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8FA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DD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C2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70EA7" w14:paraId="6DBC404B"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0909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E4A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2D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570EA7" w14:paraId="2A34ED6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729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95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B8C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570EA7" w14:paraId="4B523209"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623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C298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084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570EA7" w14:paraId="34E37C9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8B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58C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70E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0B3F27C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EFCC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33A6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37E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570EA7" w14:paraId="65AC98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5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90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F34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014F57F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61892"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9525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96B8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2C45196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9F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814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570EA7" w14:paraId="6FFDD3E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C298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136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C15D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570EA7" w14:paraId="6A648C8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096"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52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E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3B86358C"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004A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FBD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ABB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3F9F01A5"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FE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D8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571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570EA7" w14:paraId="531D25C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EED2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E008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7672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0A87398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84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2A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045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570EA7" w14:paraId="39FAC47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5DBEA"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24F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1349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r>
      <w:tr w:rsidR="00570EA7" w14:paraId="2FE2DEA0"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E7D"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570EA7">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DA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3C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w:t>
            </w:r>
          </w:p>
        </w:tc>
      </w:tr>
      <w:tr w:rsidR="00570EA7" w14:paraId="1C1A267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37A5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929C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3BC4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w:t>
            </w:r>
          </w:p>
        </w:tc>
      </w:tr>
      <w:tr w:rsidR="00570EA7" w14:paraId="14869135" w14:textId="77777777" w:rsidTr="00DB3CC1">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41773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570EA7" w14:paraId="2A2AC849" w14:textId="77777777" w:rsidTr="00DB3CC1">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7D622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73EBDBA5"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6D4DDD">
        <w:rPr>
          <w:b/>
          <w:bCs/>
          <w:lang w:val="sl-SI"/>
        </w:rPr>
        <w:t>4</w:t>
      </w:r>
      <w:r w:rsidRPr="00C86416">
        <w:rPr>
          <w:b/>
          <w:bCs/>
          <w:lang w:val="sl-SI"/>
        </w:rPr>
        <w:t>, v mio EUR</w:t>
      </w:r>
    </w:p>
    <w:p w14:paraId="3AE290B7" w14:textId="2050B708" w:rsidR="00C86416" w:rsidRPr="00C86416" w:rsidRDefault="006D4DDD" w:rsidP="00C86416">
      <w:pPr>
        <w:pStyle w:val="BodyText"/>
        <w:rPr>
          <w:lang w:val="sl-SI"/>
        </w:rPr>
      </w:pPr>
      <w:r>
        <w:rPr>
          <w:noProof/>
        </w:rPr>
        <w:drawing>
          <wp:inline distT="0" distB="0" distL="0" distR="0" wp14:anchorId="538A607B" wp14:editId="1DE0BE87">
            <wp:extent cx="5955841" cy="3681454"/>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59226" cy="3683546"/>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91C16B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6D4DDD">
        <w:rPr>
          <w:b/>
          <w:bCs/>
          <w:lang w:val="sl-SI"/>
        </w:rPr>
        <w:t>4</w:t>
      </w:r>
      <w:r w:rsidRPr="00C86416">
        <w:rPr>
          <w:b/>
          <w:bCs/>
          <w:lang w:val="sl-SI"/>
        </w:rPr>
        <w:t>, v mio EUR</w:t>
      </w:r>
    </w:p>
    <w:p w14:paraId="7861A57A" w14:textId="55F0CCD1" w:rsidR="00C86416" w:rsidRPr="00C86416" w:rsidRDefault="006D4DDD" w:rsidP="00C86416">
      <w:pPr>
        <w:pStyle w:val="BodyText"/>
        <w:rPr>
          <w:lang w:val="sl-SI"/>
        </w:rPr>
      </w:pPr>
      <w:r>
        <w:rPr>
          <w:noProof/>
        </w:rPr>
        <w:drawing>
          <wp:inline distT="0" distB="0" distL="0" distR="0" wp14:anchorId="11EE443F" wp14:editId="75B49789">
            <wp:extent cx="5760000" cy="3549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760000" cy="3549600"/>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7FAAD86A"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F41E0">
        <w:rPr>
          <w:b/>
          <w:bCs/>
          <w:lang w:val="sl-SI"/>
        </w:rPr>
        <w:t>4</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E33062" w:rsidRPr="0023528E" w14:paraId="5FBA1148" w14:textId="77777777" w:rsidTr="009E4C8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730A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1D50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63207" w14:textId="77777777" w:rsidR="00E33062" w:rsidRP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r w:rsidRPr="00E33062">
              <w:rPr>
                <w:rFonts w:ascii="Arial" w:eastAsia="Arial" w:hAnsi="Arial" w:cs="Arial"/>
                <w:b/>
                <w:color w:val="000000"/>
                <w:sz w:val="22"/>
                <w:szCs w:val="22"/>
                <w:lang w:val="it-IT"/>
              </w:rPr>
              <w:t>Povprečni letni znesek na prebivalca (EUR)</w:t>
            </w:r>
            <w:r w:rsidRPr="00E33062">
              <w:rPr>
                <w:rFonts w:ascii="Arial" w:eastAsia="Arial" w:hAnsi="Arial" w:cs="Arial"/>
                <w:b/>
                <w:color w:val="000000"/>
                <w:sz w:val="22"/>
                <w:szCs w:val="22"/>
                <w:vertAlign w:val="superscript"/>
                <w:lang w:val="it-IT"/>
              </w:rPr>
              <w:t>*</w:t>
            </w:r>
          </w:p>
        </w:tc>
      </w:tr>
      <w:tr w:rsidR="00E33062" w14:paraId="609D438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5CFBA"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BA8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5DFF3"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3</w:t>
            </w:r>
          </w:p>
        </w:tc>
      </w:tr>
      <w:tr w:rsidR="00E33062" w14:paraId="4CF00E7A"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21C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AEA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57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7</w:t>
            </w:r>
          </w:p>
        </w:tc>
      </w:tr>
      <w:tr w:rsidR="00E33062" w14:paraId="63C8230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484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9612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00BFB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6</w:t>
            </w:r>
          </w:p>
        </w:tc>
      </w:tr>
      <w:tr w:rsidR="00E33062" w14:paraId="7B0BC7E4"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E7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6B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63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7,6</w:t>
            </w:r>
          </w:p>
        </w:tc>
      </w:tr>
      <w:tr w:rsidR="00E33062" w14:paraId="5ADA0C7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05D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22C3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819F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1,8</w:t>
            </w:r>
          </w:p>
        </w:tc>
      </w:tr>
      <w:tr w:rsidR="00E33062" w14:paraId="47EADFED"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6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E4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A35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7</w:t>
            </w:r>
          </w:p>
        </w:tc>
      </w:tr>
      <w:tr w:rsidR="00E33062" w14:paraId="6D77B89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5E1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F6DC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17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7,5</w:t>
            </w:r>
          </w:p>
        </w:tc>
      </w:tr>
      <w:tr w:rsidR="00E33062" w14:paraId="284E905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AC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49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D7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3</w:t>
            </w:r>
          </w:p>
        </w:tc>
      </w:tr>
      <w:tr w:rsidR="00E33062" w14:paraId="358D2DFC"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31DFC"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22C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46A4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3,4</w:t>
            </w:r>
          </w:p>
        </w:tc>
      </w:tr>
      <w:tr w:rsidR="00E33062" w14:paraId="7E6A4581"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56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F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326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4</w:t>
            </w:r>
          </w:p>
        </w:tc>
      </w:tr>
      <w:tr w:rsidR="00E33062" w14:paraId="22039B22"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951C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Gori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6EE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524D9"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1,5</w:t>
            </w:r>
          </w:p>
        </w:tc>
      </w:tr>
      <w:tr w:rsidR="00E33062" w14:paraId="12607C5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3C6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EC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0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4</w:t>
            </w:r>
          </w:p>
        </w:tc>
      </w:tr>
      <w:tr w:rsidR="00E33062" w14:paraId="5D7531C3" w14:textId="77777777" w:rsidTr="009E4C8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8E3AD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Skupni znesek je izračunan iz trenutno razpoložljivih podatkov. Transferji iz naslova osebne asistence v izračune niso vključeni.; </w:t>
            </w:r>
          </w:p>
        </w:tc>
      </w:tr>
      <w:tr w:rsidR="00E33062" w14:paraId="2C93F029" w14:textId="77777777" w:rsidTr="009E4C8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DAE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1AE72231" w:rsidR="00C86416" w:rsidRPr="00C86416" w:rsidRDefault="00C86416" w:rsidP="00C86416">
      <w:pPr>
        <w:pStyle w:val="FirstParagraph"/>
        <w:rPr>
          <w:lang w:val="sl-SI"/>
        </w:rPr>
      </w:pPr>
      <w:r w:rsidRPr="00C86416">
        <w:rPr>
          <w:b/>
          <w:bCs/>
          <w:lang w:val="sl-SI"/>
        </w:rPr>
        <w:t>Tabela 3 Zneski socialnih transferjev po pravicah, leto 202</w:t>
      </w:r>
      <w:r w:rsidR="00763D2A">
        <w:rPr>
          <w:b/>
          <w:bCs/>
          <w:lang w:val="sl-SI"/>
        </w:rPr>
        <w:t>5</w:t>
      </w:r>
      <w:r w:rsidRPr="00C86416">
        <w:rPr>
          <w:b/>
          <w:bCs/>
          <w:lang w:val="sl-SI"/>
        </w:rPr>
        <w:t>, v EUR</w:t>
      </w:r>
    </w:p>
    <w:tbl>
      <w:tblPr>
        <w:tblW w:w="5712" w:type="pct"/>
        <w:jc w:val="center"/>
        <w:tblLook w:val="0420" w:firstRow="1" w:lastRow="0" w:firstColumn="0" w:lastColumn="0" w:noHBand="0" w:noVBand="1"/>
      </w:tblPr>
      <w:tblGrid>
        <w:gridCol w:w="1411"/>
        <w:gridCol w:w="2842"/>
        <w:gridCol w:w="1387"/>
        <w:gridCol w:w="1424"/>
        <w:gridCol w:w="1154"/>
        <w:gridCol w:w="1302"/>
        <w:gridCol w:w="1239"/>
      </w:tblGrid>
      <w:tr w:rsidR="0023528E" w14:paraId="6F891556" w14:textId="77777777" w:rsidTr="0023528E">
        <w:trPr>
          <w:tblHeader/>
          <w:jc w:val="center"/>
        </w:trPr>
        <w:tc>
          <w:tcPr>
            <w:tcW w:w="69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50678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A1A1D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CB1E5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58742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kupni znesek 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6C057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III 25/I-VI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1B245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 v mesecu 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4CE8B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VIII 25/VIII 24</w:t>
            </w:r>
          </w:p>
        </w:tc>
      </w:tr>
      <w:tr w:rsidR="0023528E" w14:paraId="6819C97B"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4886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F2343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CAA0A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25C7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8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214E3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C274D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A16C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23528E" w14:paraId="7092EE7A"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5C0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8643"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97D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368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B8A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D5E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8.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184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23528E" w14:paraId="32FFC88D"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D3BAA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AB732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D6FA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60C39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47.9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3B551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3CFF4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0.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ABE3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23528E" w14:paraId="19532FB8"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A62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492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59F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C33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63.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5CE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61F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2.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BB2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5</w:t>
            </w:r>
          </w:p>
        </w:tc>
      </w:tr>
      <w:tr w:rsidR="0023528E" w14:paraId="0991254B"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A5F0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FBE6A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CBA7F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6D99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774.8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728B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B0BAC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2.0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B6CF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23528E" w14:paraId="219914A1"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59A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55D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2FF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D65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53.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A9E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0F6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0.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D2C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9</w:t>
            </w:r>
          </w:p>
        </w:tc>
      </w:tr>
      <w:tr w:rsidR="0023528E" w14:paraId="0A6D9787"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B9336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F5411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CE1CC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3355A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26.9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9296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66306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2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CC7E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2</w:t>
            </w:r>
          </w:p>
        </w:tc>
      </w:tr>
      <w:tr w:rsidR="0023528E" w14:paraId="6A0E9F7D"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C8C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064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D46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F12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708.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EDB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53D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33.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187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5</w:t>
            </w:r>
          </w:p>
        </w:tc>
      </w:tr>
      <w:tr w:rsidR="0023528E" w14:paraId="7492B482"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096DD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C73BA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937A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E82F4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088.4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69653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CED5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47.2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8D2F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23528E" w14:paraId="00106152"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CA7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74E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3EB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39D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1.194.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BA7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1F4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567.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BB8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23528E" w14:paraId="7EC06905"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245A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700B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36D4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54FE2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232.1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746E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580E3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897.6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264F6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w:t>
            </w:r>
          </w:p>
        </w:tc>
      </w:tr>
      <w:tr w:rsidR="0023528E" w14:paraId="253AD93A"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DFC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8B9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FA5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186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8.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B72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328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2DE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4</w:t>
            </w:r>
          </w:p>
        </w:tc>
      </w:tr>
      <w:tr w:rsidR="0023528E" w14:paraId="4A9F2DA9"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AC458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F46CD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0464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5DBC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4.9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1D390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21DCA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0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1A7FA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6</w:t>
            </w:r>
            <w:r>
              <w:rPr>
                <w:rFonts w:ascii="Arial" w:eastAsia="Arial" w:hAnsi="Arial" w:cs="Arial"/>
                <w:color w:val="000000"/>
                <w:sz w:val="22"/>
                <w:szCs w:val="22"/>
                <w:vertAlign w:val="superscript"/>
              </w:rPr>
              <w:t>***</w:t>
            </w:r>
          </w:p>
        </w:tc>
      </w:tr>
      <w:tr w:rsidR="0023528E" w14:paraId="3A2AC62E"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94F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C3FE"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BA7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72B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3.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C56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C71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C28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23528E" w14:paraId="31BDC75B"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1A65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6D9A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7CBA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7CC18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70.5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19153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4E8E4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6.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B6253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r>
              <w:rPr>
                <w:rFonts w:ascii="Arial" w:eastAsia="Arial" w:hAnsi="Arial" w:cs="Arial"/>
                <w:color w:val="000000"/>
                <w:sz w:val="22"/>
                <w:szCs w:val="22"/>
                <w:vertAlign w:val="superscript"/>
              </w:rPr>
              <w:t>***</w:t>
            </w:r>
          </w:p>
        </w:tc>
      </w:tr>
      <w:tr w:rsidR="0023528E" w14:paraId="7ED302AC"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BFE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F021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0C2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4D6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1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06F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0CF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0.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95A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r>
      <w:tr w:rsidR="0023528E" w14:paraId="6DD60FDD"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1A81B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FEFE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2316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BE1A2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707.4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FD74F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D609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76.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EEBB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w:t>
            </w:r>
          </w:p>
        </w:tc>
      </w:tr>
      <w:tr w:rsidR="0023528E" w14:paraId="006B6183"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948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4C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068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935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107.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DEE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28E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43.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93C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23528E" w14:paraId="3FF1DF88"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8889C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95634"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CEAD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AD38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511.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B211E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658A4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86.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77C5F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23528E" w14:paraId="24D1E231"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F9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863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615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4E7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868.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9DC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8DA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99.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CF2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23528E" w14:paraId="4483A18C"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DF3A6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081F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7E1C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3DC72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49.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0E8CB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94F5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7.9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A607B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23528E" w14:paraId="10E2292A"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411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EE6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405B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1F1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000.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42E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067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6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D06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r>
      <w:tr w:rsidR="0023528E" w14:paraId="6FE9E234" w14:textId="77777777" w:rsidTr="0023528E">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1E70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8EF4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A05AA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C3573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1.526.5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F4E36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C55A0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709.8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1AEC5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23528E" w14:paraId="2E1A740A" w14:textId="77777777" w:rsidTr="0023528E">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97D6D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Dodatek za veliko družino se izplačuje enkrat letno. Podatek za zadnji mesec je odraz vlog zaradi sprememb št. otrok med letom in je zelo variabilen.;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avica dodatek za pomoč in postrežbo ni samostojna, dodeljuje se v okviru varstvenega dodatka ali denarne socialne pomoči.;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odatki niso dokončni, saj je ti pravici možno uveljavljati še eno leto po smrti osebe.; </w:t>
            </w:r>
          </w:p>
        </w:tc>
      </w:tr>
    </w:tbl>
    <w:p w14:paraId="703BEAD6" w14:textId="77777777" w:rsidR="0023528E" w:rsidRDefault="0023528E"/>
    <w:p w14:paraId="0E198A32" w14:textId="77777777" w:rsidR="00792D52" w:rsidRDefault="00792D52"/>
    <w:tbl>
      <w:tblPr>
        <w:tblW w:w="4612" w:type="pct"/>
        <w:jc w:val="center"/>
        <w:tblLook w:val="0420" w:firstRow="1" w:lastRow="0" w:firstColumn="0" w:lastColumn="0" w:noHBand="0" w:noVBand="1"/>
      </w:tblPr>
      <w:tblGrid>
        <w:gridCol w:w="3131"/>
        <w:gridCol w:w="1302"/>
        <w:gridCol w:w="1495"/>
        <w:gridCol w:w="1302"/>
        <w:gridCol w:w="1457"/>
      </w:tblGrid>
      <w:tr w:rsidR="00792D52" w14:paraId="5973C5B3" w14:textId="77777777" w:rsidTr="00792D52">
        <w:trPr>
          <w:tblHeader/>
          <w:jc w:val="center"/>
        </w:trPr>
        <w:tc>
          <w:tcPr>
            <w:tcW w:w="180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E5F10C"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5D3691"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035760"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II 25/I-V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3C0413"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750CAB"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VII 25/VII 24</w:t>
            </w:r>
          </w:p>
        </w:tc>
      </w:tr>
      <w:tr w:rsidR="00792D52" w14:paraId="6231EBD3" w14:textId="77777777" w:rsidTr="00792D52">
        <w:trPr>
          <w:jc w:val="center"/>
        </w:trPr>
        <w:tc>
          <w:tcPr>
            <w:tcW w:w="180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744C1A"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866C0"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939.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A9D68"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56776"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77.5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EFB0D"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w:t>
            </w:r>
          </w:p>
        </w:tc>
      </w:tr>
      <w:tr w:rsidR="00792D52" w14:paraId="59E3F8DF" w14:textId="77777777" w:rsidTr="00792D52">
        <w:trPr>
          <w:jc w:val="center"/>
        </w:trPr>
        <w:tc>
          <w:tcPr>
            <w:tcW w:w="18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F025"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83E5"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4.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DAD5"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F3C6"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B6F7" w14:textId="77777777" w:rsidR="00792D52" w:rsidRDefault="00792D52"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1</w:t>
            </w:r>
          </w:p>
        </w:tc>
      </w:tr>
    </w:tbl>
    <w:p w14:paraId="1E63C2C5" w14:textId="77777777" w:rsidR="00DC3E71" w:rsidRDefault="00DC3E71"/>
    <w:p w14:paraId="0E3AD54C" w14:textId="77777777" w:rsidR="00811731" w:rsidRDefault="00811731"/>
    <w:p w14:paraId="2C910493" w14:textId="77777777" w:rsidR="00C07E07" w:rsidRDefault="00C07E07"/>
    <w:p w14:paraId="0519C7AD" w14:textId="77777777" w:rsidR="003B18C5" w:rsidRDefault="003B18C5"/>
    <w:p w14:paraId="4BC7DB7B" w14:textId="77777777" w:rsidR="0005650E" w:rsidRDefault="0005650E"/>
    <w:bookmarkEnd w:id="10"/>
    <w:p w14:paraId="15408A70" w14:textId="77777777" w:rsidR="001A1872" w:rsidRDefault="001A1872" w:rsidP="00C86416">
      <w:pPr>
        <w:pStyle w:val="BodyText"/>
        <w:rPr>
          <w:b/>
          <w:bCs/>
          <w:lang w:val="sl-SI"/>
        </w:rPr>
      </w:pPr>
    </w:p>
    <w:p w14:paraId="24E15357" w14:textId="77777777" w:rsidR="001A1872" w:rsidRDefault="001A1872">
      <w:pPr>
        <w:rPr>
          <w:b/>
          <w:bCs/>
          <w:sz w:val="22"/>
          <w:lang w:val="sl-SI"/>
        </w:rPr>
      </w:pPr>
      <w:r>
        <w:rPr>
          <w:b/>
          <w:bCs/>
          <w:lang w:val="sl-SI"/>
        </w:rPr>
        <w:br w:type="page"/>
      </w:r>
    </w:p>
    <w:p w14:paraId="76BF4957" w14:textId="680BB9BC"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763D2A">
        <w:rPr>
          <w:b/>
          <w:bCs/>
          <w:lang w:val="sl-SI"/>
        </w:rPr>
        <w:t>5</w:t>
      </w:r>
    </w:p>
    <w:tbl>
      <w:tblPr>
        <w:tblW w:w="5516" w:type="pct"/>
        <w:jc w:val="center"/>
        <w:tblLook w:val="0420" w:firstRow="1" w:lastRow="0" w:firstColumn="0" w:lastColumn="0" w:noHBand="0" w:noVBand="1"/>
      </w:tblPr>
      <w:tblGrid>
        <w:gridCol w:w="1411"/>
        <w:gridCol w:w="2842"/>
        <w:gridCol w:w="1387"/>
        <w:gridCol w:w="1337"/>
        <w:gridCol w:w="1239"/>
        <w:gridCol w:w="1020"/>
        <w:gridCol w:w="1154"/>
      </w:tblGrid>
      <w:tr w:rsidR="0023528E" w14:paraId="5ADA0F92" w14:textId="77777777" w:rsidTr="0023528E">
        <w:trPr>
          <w:tblHeader/>
          <w:jc w:val="center"/>
        </w:trPr>
        <w:tc>
          <w:tcPr>
            <w:tcW w:w="72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943E6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29E39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0D9F8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ADDF4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ovprečno število 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5C5DF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III 25/I-VI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8DDA9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Število v mesecu 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06E70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VIII 25/VIII 24</w:t>
            </w:r>
          </w:p>
        </w:tc>
      </w:tr>
      <w:tr w:rsidR="0023528E" w14:paraId="36A1DC0E"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9442E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D89E1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4EAE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3D1D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61AF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56B4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E1F5D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23528E" w14:paraId="4BD56AE6"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C47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496C"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8AA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068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19D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70A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3E3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23528E" w14:paraId="25806B63"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72DC7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806BB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B124F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32D1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652C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3753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38FC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23528E" w14:paraId="0F9B85B1"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8C7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2A8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F00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3F5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B27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579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159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w:t>
            </w:r>
          </w:p>
        </w:tc>
      </w:tr>
      <w:tr w:rsidR="0023528E" w14:paraId="22479852"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64903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FE9C8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C7A02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57484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D162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C8874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FA7AD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23528E" w14:paraId="6B46C28E"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523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D17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3D1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543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E3A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225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73A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2</w:t>
            </w:r>
          </w:p>
        </w:tc>
      </w:tr>
      <w:tr w:rsidR="0023528E" w14:paraId="5662EA8E"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2A93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425E8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20A3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E7BE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A529D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3B2F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48F1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23528E" w14:paraId="5A1555BE"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2B1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111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074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097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C53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DF4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EDE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3</w:t>
            </w:r>
          </w:p>
        </w:tc>
      </w:tr>
      <w:tr w:rsidR="0023528E" w14:paraId="7B306D30"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7402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4E1C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45449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607E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A747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419D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3FD73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4</w:t>
            </w:r>
          </w:p>
        </w:tc>
      </w:tr>
      <w:tr w:rsidR="0023528E" w14:paraId="14C68058"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BD9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9DD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A28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376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A89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5C7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BA5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w:t>
            </w:r>
          </w:p>
        </w:tc>
      </w:tr>
      <w:tr w:rsidR="0023528E" w14:paraId="38893CFC"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65B6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E4BE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93891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FEB72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7.8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C4584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BC68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4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D0DD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23528E" w14:paraId="29035D86"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72C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1C7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16F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CC0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2.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166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B8B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0.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36B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23528E" w14:paraId="7BC3C78B"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7B81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F39F4"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F246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55466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BEC2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0BB9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C954B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23528E" w14:paraId="310BBBA1"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224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A36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79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C2E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1F9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7BE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58E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7</w:t>
            </w:r>
          </w:p>
        </w:tc>
      </w:tr>
      <w:tr w:rsidR="0023528E" w14:paraId="31C99F3C"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29EE0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E250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FFD2F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4C270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1988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C51F0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41AE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4</w:t>
            </w:r>
          </w:p>
        </w:tc>
      </w:tr>
      <w:tr w:rsidR="0023528E" w14:paraId="03F991C7"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8FE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236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277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CBC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D50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B724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3C1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23528E" w14:paraId="326A1AC5"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A2FD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A664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62B8D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58E98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4353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7A4FE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58315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w:t>
            </w:r>
          </w:p>
        </w:tc>
      </w:tr>
      <w:tr w:rsidR="0023528E" w14:paraId="068B4FA6"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BF9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333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4D8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026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E2E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BE4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2A6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23528E" w14:paraId="7958C73F"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B41B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3CC9E"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Oprostitve plačila socialno varstvenih storitev</w:t>
            </w:r>
            <w:r w:rsidRPr="0023528E">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1DB57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81D7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EC8F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0FFC0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3712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w:t>
            </w:r>
          </w:p>
        </w:tc>
      </w:tr>
      <w:tr w:rsidR="0023528E" w14:paraId="40EDA2A5"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B32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7F6C"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FCF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97E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01A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C04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2E0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r>
      <w:tr w:rsidR="0023528E" w14:paraId="22A3F1E5"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57C5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FF0A3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8A5B2"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3967D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19C9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F02B0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AEDEB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23528E" w14:paraId="15599E10"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B42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634F"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Plačilo prispevka za osnovno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70D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C93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060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9D4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78F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23528E" w14:paraId="262EBAC6"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193F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667DB" w14:textId="77777777" w:rsidR="0023528E" w:rsidRP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23528E">
              <w:rPr>
                <w:rFonts w:ascii="Arial" w:eastAsia="Arial" w:hAnsi="Arial" w:cs="Arial"/>
                <w:b/>
                <w:color w:val="000000"/>
                <w:sz w:val="22"/>
                <w:szCs w:val="22"/>
                <w:lang w:val="it-IT"/>
              </w:rPr>
              <w:t>Pravica do plačila obveznega zdravstvenega prispev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B49C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3B001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6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7F11D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DBB09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0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12114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23528E" w14:paraId="0F0A0606"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04CF"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72F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013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572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212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830D"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8368"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23528E" w14:paraId="244EE80A"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95D47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4D397"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361315"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6F48E"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0C2F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3DC8A"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8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D06211"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r>
      <w:tr w:rsidR="0023528E" w14:paraId="67E42DFD" w14:textId="77777777" w:rsidTr="0023528E">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948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2700"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1ACB"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CEE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BEF3"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13A4"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7096"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r>
      <w:tr w:rsidR="0023528E" w14:paraId="246A8FB2" w14:textId="77777777" w:rsidTr="0023528E">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7C53AB9" w14:textId="77777777" w:rsidR="0023528E" w:rsidRDefault="0023528E" w:rsidP="00AB1F4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 xml:space="preserve">Število upravičencev je izračunano kot vsota po mesecih.; </w:t>
            </w:r>
            <w:r>
              <w:rPr>
                <w:rFonts w:ascii="Arial" w:eastAsia="Arial" w:hAnsi="Arial" w:cs="Arial"/>
                <w:color w:val="000000"/>
                <w:sz w:val="22"/>
                <w:szCs w:val="22"/>
                <w:vertAlign w:val="superscript"/>
              </w:rPr>
              <w:t>**</w:t>
            </w:r>
            <w:r>
              <w:rPr>
                <w:rFonts w:ascii="Arial" w:eastAsia="Arial" w:hAnsi="Arial" w:cs="Arial"/>
                <w:color w:val="000000"/>
                <w:sz w:val="22"/>
                <w:szCs w:val="22"/>
              </w:rPr>
              <w:t xml:space="preserve">Prikazano je število otrok.; </w:t>
            </w:r>
          </w:p>
        </w:tc>
      </w:tr>
    </w:tbl>
    <w:p w14:paraId="66C60259" w14:textId="77777777" w:rsidR="0023528E" w:rsidRDefault="0023528E"/>
    <w:p w14:paraId="33387DD0" w14:textId="77777777" w:rsidR="006A77DA" w:rsidRDefault="006A77DA"/>
    <w:tbl>
      <w:tblPr>
        <w:tblW w:w="4632" w:type="pct"/>
        <w:jc w:val="center"/>
        <w:tblLook w:val="0420" w:firstRow="1" w:lastRow="0" w:firstColumn="0" w:lastColumn="0" w:noHBand="0" w:noVBand="1"/>
      </w:tblPr>
      <w:tblGrid>
        <w:gridCol w:w="3253"/>
        <w:gridCol w:w="873"/>
        <w:gridCol w:w="1905"/>
        <w:gridCol w:w="873"/>
        <w:gridCol w:w="1821"/>
      </w:tblGrid>
      <w:tr w:rsidR="006A77DA" w14:paraId="2FA75A78" w14:textId="77777777" w:rsidTr="006A77DA">
        <w:trPr>
          <w:tblHeader/>
          <w:jc w:val="center"/>
        </w:trPr>
        <w:tc>
          <w:tcPr>
            <w:tcW w:w="186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632A17"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5284D5"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BE9600"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I-VII 25/I-V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8D67CC"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D3E93A"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 VII 25/VII 24</w:t>
            </w:r>
          </w:p>
        </w:tc>
      </w:tr>
      <w:tr w:rsidR="006A77DA" w14:paraId="1891A0A4" w14:textId="77777777" w:rsidTr="006A77DA">
        <w:trPr>
          <w:jc w:val="center"/>
        </w:trPr>
        <w:tc>
          <w:tcPr>
            <w:tcW w:w="186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4685EF"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8D0196"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829037"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E354B6"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5B5F1"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p>
        </w:tc>
      </w:tr>
      <w:tr w:rsidR="006A77DA" w14:paraId="0B21590D" w14:textId="77777777" w:rsidTr="006A77DA">
        <w:trPr>
          <w:jc w:val="center"/>
        </w:trPr>
        <w:tc>
          <w:tcPr>
            <w:tcW w:w="18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6F00"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080D"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A547"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645E"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403E" w14:textId="77777777" w:rsidR="006A77DA" w:rsidRDefault="006A77DA"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w:t>
            </w:r>
          </w:p>
        </w:tc>
      </w:tr>
    </w:tbl>
    <w:p w14:paraId="2CB2ACB8" w14:textId="77777777" w:rsidR="00DC3E71" w:rsidRDefault="00DC3E71"/>
    <w:p w14:paraId="3E9DFA97" w14:textId="77777777" w:rsidR="00E535E9" w:rsidRDefault="00E535E9"/>
    <w:p w14:paraId="2935CEDE" w14:textId="77777777" w:rsidR="00C07E07" w:rsidRDefault="00C07E07"/>
    <w:p w14:paraId="170AB83B" w14:textId="77777777" w:rsidR="003F4912" w:rsidRDefault="003F4912"/>
    <w:p w14:paraId="21C42433" w14:textId="77777777" w:rsidR="00731734" w:rsidRDefault="00731734"/>
    <w:p w14:paraId="36E04F5B" w14:textId="77777777" w:rsidR="0005650E" w:rsidRDefault="0005650E"/>
    <w:bookmarkEnd w:id="11"/>
    <w:p w14:paraId="28624B07" w14:textId="77777777" w:rsidR="00746BEE" w:rsidRDefault="00746BEE" w:rsidP="0005650E">
      <w:pPr>
        <w:rPr>
          <w:b/>
          <w:bCs/>
          <w:lang w:val="sl-SI"/>
        </w:rPr>
      </w:pPr>
    </w:p>
    <w:p w14:paraId="38768DB1" w14:textId="77777777" w:rsidR="00746BEE" w:rsidRDefault="00746BEE">
      <w:pPr>
        <w:rPr>
          <w:b/>
          <w:bCs/>
          <w:lang w:val="sl-SI"/>
        </w:rPr>
      </w:pPr>
      <w:r>
        <w:rPr>
          <w:b/>
          <w:bCs/>
          <w:lang w:val="sl-SI"/>
        </w:rPr>
        <w:lastRenderedPageBreak/>
        <w:br w:type="page"/>
      </w:r>
    </w:p>
    <w:p w14:paraId="50201341" w14:textId="5DE5157F" w:rsidR="00C86416" w:rsidRPr="0005650E" w:rsidRDefault="00C86416" w:rsidP="0005650E">
      <w:pPr>
        <w:rPr>
          <w:b/>
          <w:bCs/>
          <w:sz w:val="22"/>
          <w:lang w:val="sl-SI"/>
        </w:rPr>
      </w:pPr>
      <w:r w:rsidRPr="00C86416">
        <w:rPr>
          <w:b/>
          <w:bCs/>
          <w:lang w:val="sl-SI"/>
        </w:rPr>
        <w:lastRenderedPageBreak/>
        <w:t>Tabela 5 Povprečni mesečni znesek na upravičenca v letu 202</w:t>
      </w:r>
      <w:r w:rsidR="00763D2A">
        <w:rPr>
          <w:b/>
          <w:bCs/>
          <w:lang w:val="sl-SI"/>
        </w:rPr>
        <w:t>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1A70FD" w14:paraId="0917B093" w14:textId="77777777" w:rsidTr="001A70FD">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16CB2F"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r>
              <w:rPr>
                <w:rFonts w:ascii="Arial" w:eastAsia="Arial" w:hAnsi="Arial" w:cs="Arial"/>
                <w:b/>
                <w:color w:val="000000"/>
                <w:sz w:val="22"/>
                <w:szCs w:val="22"/>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7D9E8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3722FE"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46397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1A70FD" w14:paraId="28227CEE"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DDB42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5BB6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021F20"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0F2E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1A70FD" w14:paraId="01D1C157"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6C1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4A1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E92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E32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1A70FD" w14:paraId="3A02B516"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2DC7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1252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FB9BDD"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9764C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r>
      <w:tr w:rsidR="001A70FD" w14:paraId="3F1C3789"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D1B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AF8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65F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CC9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r>
      <w:tr w:rsidR="001A70FD" w14:paraId="3D2A449D"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8B609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4F77D"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75B9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A0856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1A70FD" w14:paraId="215C820C"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1B7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9BA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B720"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35D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1A70FD" w14:paraId="10BD39C8"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F5C82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C1FB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9751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DC36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1A70FD" w14:paraId="3F305DE5"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637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4304" w14:textId="77777777" w:rsidR="001A70FD" w:rsidRPr="00FC45FB"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FC45FB">
              <w:rPr>
                <w:rFonts w:ascii="Arial" w:eastAsia="Arial" w:hAnsi="Arial" w:cs="Arial"/>
                <w:b/>
                <w:color w:val="000000"/>
                <w:sz w:val="22"/>
                <w:szCs w:val="22"/>
                <w:lang w:val="it-IT"/>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BD2E"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678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7</w:t>
            </w:r>
          </w:p>
        </w:tc>
      </w:tr>
      <w:tr w:rsidR="001A70FD" w14:paraId="10B563C2"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EF3B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9291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1A679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4FEF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1A70FD" w14:paraId="58B90AAE"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B4C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5C6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F65F"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664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1A70FD" w14:paraId="165447DF"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B961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9EB3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258CF"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F5A1FE"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w:t>
            </w:r>
          </w:p>
        </w:tc>
      </w:tr>
      <w:tr w:rsidR="001A70FD" w14:paraId="095BBADF"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EB23"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6F3E"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429D"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578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1A70FD" w14:paraId="3CB6212C"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1CA9A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5E8D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2C3F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4D39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1A70FD" w14:paraId="656C38B2"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5C3F"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9D6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3AF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87DE"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1A70FD" w14:paraId="0A0337E3"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7F7D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B60D3" w14:textId="77777777" w:rsidR="001A70FD" w:rsidRPr="00FC45FB"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FC45FB">
              <w:rPr>
                <w:rFonts w:ascii="Arial" w:eastAsia="Arial" w:hAnsi="Arial" w:cs="Arial"/>
                <w:b/>
                <w:color w:val="000000"/>
                <w:sz w:val="22"/>
                <w:szCs w:val="22"/>
                <w:lang w:val="it-IT"/>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E4C33"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E40A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1A70FD" w14:paraId="451E102A"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C48D"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1AD5"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2D6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A1F6"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1A70FD" w14:paraId="718B8012"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F052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54B614" w14:textId="77777777" w:rsidR="001A70FD" w:rsidRPr="00FC45FB"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r w:rsidRPr="00FC45FB">
              <w:rPr>
                <w:rFonts w:ascii="Arial" w:eastAsia="Arial" w:hAnsi="Arial" w:cs="Arial"/>
                <w:b/>
                <w:color w:val="000000"/>
                <w:sz w:val="22"/>
                <w:szCs w:val="22"/>
                <w:lang w:val="it-IT"/>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9F71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E9987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1A70FD" w14:paraId="1C92C7A0"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272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E8BD"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8D0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9E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1A70FD" w14:paraId="08361DC4"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00F46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D04D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045E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6DB40"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1A70FD" w14:paraId="043C6D54"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90D1"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66A3"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445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C89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r>
      <w:tr w:rsidR="001A70FD" w14:paraId="675B1A9B"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3AD788"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6B2FBB"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13030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682B8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1A70FD" w14:paraId="16F474B4"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A59E"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7B2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A8C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1F82"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8</w:t>
            </w:r>
          </w:p>
        </w:tc>
      </w:tr>
      <w:tr w:rsidR="001A70FD" w14:paraId="6D7BDCFA" w14:textId="77777777" w:rsidTr="001A70FD">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2DD2E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0042D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09C3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6356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3F297B4F" w14:textId="77777777" w:rsidR="001A70FD" w:rsidRDefault="001A70FD"/>
    <w:tbl>
      <w:tblPr>
        <w:tblW w:w="4471" w:type="pct"/>
        <w:jc w:val="center"/>
        <w:tblLook w:val="0420" w:firstRow="1" w:lastRow="0" w:firstColumn="0" w:lastColumn="0" w:noHBand="0" w:noVBand="1"/>
      </w:tblPr>
      <w:tblGrid>
        <w:gridCol w:w="3445"/>
        <w:gridCol w:w="2967"/>
        <w:gridCol w:w="2010"/>
      </w:tblGrid>
      <w:tr w:rsidR="001A70FD" w14:paraId="423E57BC" w14:textId="77777777" w:rsidTr="001A70FD">
        <w:trPr>
          <w:tblHeader/>
          <w:jc w:val="center"/>
        </w:trPr>
        <w:tc>
          <w:tcPr>
            <w:tcW w:w="204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D948DF"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1CD7C24"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201E7C"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edletna rast (%)</w:t>
            </w:r>
          </w:p>
        </w:tc>
      </w:tr>
      <w:tr w:rsidR="001A70FD" w14:paraId="0FA8D70A" w14:textId="77777777" w:rsidTr="001A70FD">
        <w:trPr>
          <w:jc w:val="center"/>
        </w:trPr>
        <w:tc>
          <w:tcPr>
            <w:tcW w:w="204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B8AC39"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B3FA40"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942053"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1A70FD" w14:paraId="612BB0B5" w14:textId="77777777" w:rsidTr="001A70FD">
        <w:trPr>
          <w:jc w:val="center"/>
        </w:trPr>
        <w:tc>
          <w:tcPr>
            <w:tcW w:w="2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47AA"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24F7"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FA43" w14:textId="77777777" w:rsidR="001A70FD" w:rsidRDefault="001A70FD" w:rsidP="002F461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w:t>
            </w:r>
          </w:p>
        </w:tc>
      </w:tr>
    </w:tbl>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p w14:paraId="4D5B18D0" w14:textId="77777777" w:rsidR="00F1687A" w:rsidRDefault="00F1687A"/>
    <w:bookmarkEnd w:id="12"/>
    <w:p w14:paraId="4BE67AEF" w14:textId="77777777" w:rsidR="00B24255" w:rsidRDefault="00B24255"/>
    <w:p w14:paraId="73D609DD" w14:textId="77777777" w:rsidR="00C86416" w:rsidRPr="00C86416" w:rsidRDefault="00C86416" w:rsidP="00C86416">
      <w:pPr>
        <w:rPr>
          <w:lang w:val="sl-SI"/>
        </w:rPr>
      </w:pPr>
    </w:p>
    <w:p w14:paraId="1BFCE057" w14:textId="77777777" w:rsidR="00954D62" w:rsidRDefault="00954D62">
      <w:pPr>
        <w:rPr>
          <w:rFonts w:asciiTheme="majorHAnsi" w:eastAsiaTheme="majorEastAsia" w:hAnsiTheme="majorHAnsi" w:cstheme="majorBidi"/>
          <w:b/>
          <w:bCs/>
          <w:color w:val="4F81BD" w:themeColor="accent1"/>
          <w:lang w:val="sl-SI"/>
        </w:rPr>
      </w:pPr>
      <w:r>
        <w:rPr>
          <w:lang w:val="sl-SI"/>
        </w:rPr>
        <w:br w:type="page"/>
      </w:r>
    </w:p>
    <w:p w14:paraId="10A2C56C" w14:textId="5D36D7AD"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komunika</w:t>
            </w:r>
            <w:r w:rsidR="008045D6" w:rsidRPr="0040685B">
              <w:rPr>
                <w:rFonts w:ascii="Arial" w:eastAsia="Arial" w:hAnsi="Arial" w:cs="Arial"/>
                <w:bCs/>
                <w:color w:val="000000"/>
                <w:sz w:val="16"/>
                <w:szCs w:val="16"/>
                <w:lang w:val="sl-SI"/>
              </w:rPr>
              <w:t>-</w:t>
            </w:r>
            <w:r w:rsidRPr="0040685B">
              <w:rPr>
                <w:rFonts w:ascii="Arial" w:eastAsia="Arial" w:hAnsi="Arial" w:cs="Arial"/>
                <w:bCs/>
                <w:color w:val="000000"/>
                <w:sz w:val="16"/>
                <w:szCs w:val="16"/>
                <w:lang w:val="sl-SI"/>
              </w:rPr>
              <w:t>cij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7"/>
      <w:bookmarkEnd w:id="8"/>
      <w:bookmarkEnd w:id="9"/>
    </w:p>
    <w:sectPr w:rsidR="00F7525F" w:rsidRPr="00C86416"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F4152" w14:textId="77777777" w:rsidR="00C810BF" w:rsidRDefault="00C810BF">
      <w:pPr>
        <w:spacing w:after="0"/>
      </w:pPr>
      <w:r>
        <w:separator/>
      </w:r>
    </w:p>
  </w:endnote>
  <w:endnote w:type="continuationSeparator" w:id="0">
    <w:p w14:paraId="3C52456A" w14:textId="77777777" w:rsidR="00C810BF" w:rsidRDefault="00C810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62E7B" w14:textId="77777777" w:rsidR="00C810BF" w:rsidRDefault="00C810BF">
      <w:r>
        <w:separator/>
      </w:r>
    </w:p>
  </w:footnote>
  <w:footnote w:type="continuationSeparator" w:id="0">
    <w:p w14:paraId="241CACD0" w14:textId="77777777" w:rsidR="00C810BF" w:rsidRDefault="00C810BF">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6D17"/>
    <w:rsid w:val="00007F90"/>
    <w:rsid w:val="000119B4"/>
    <w:rsid w:val="00011C8B"/>
    <w:rsid w:val="00013FB5"/>
    <w:rsid w:val="00014881"/>
    <w:rsid w:val="000162BD"/>
    <w:rsid w:val="000173F7"/>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6DB"/>
    <w:rsid w:val="00091380"/>
    <w:rsid w:val="000941FB"/>
    <w:rsid w:val="00096A6E"/>
    <w:rsid w:val="00097024"/>
    <w:rsid w:val="00097076"/>
    <w:rsid w:val="0009791D"/>
    <w:rsid w:val="00097ED6"/>
    <w:rsid w:val="000A1134"/>
    <w:rsid w:val="000A118D"/>
    <w:rsid w:val="000A1E51"/>
    <w:rsid w:val="000A2505"/>
    <w:rsid w:val="000A4B5C"/>
    <w:rsid w:val="000A4FAA"/>
    <w:rsid w:val="000A6691"/>
    <w:rsid w:val="000B1814"/>
    <w:rsid w:val="000B398A"/>
    <w:rsid w:val="000B4120"/>
    <w:rsid w:val="000B4128"/>
    <w:rsid w:val="000B4B73"/>
    <w:rsid w:val="000B6BB2"/>
    <w:rsid w:val="000B74C4"/>
    <w:rsid w:val="000C01F7"/>
    <w:rsid w:val="000C0A7E"/>
    <w:rsid w:val="000C186C"/>
    <w:rsid w:val="000C1CA9"/>
    <w:rsid w:val="000D06BD"/>
    <w:rsid w:val="000D27E1"/>
    <w:rsid w:val="000D6BF5"/>
    <w:rsid w:val="000E0CC5"/>
    <w:rsid w:val="000E1A42"/>
    <w:rsid w:val="000E4093"/>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31D12"/>
    <w:rsid w:val="001351CE"/>
    <w:rsid w:val="00135630"/>
    <w:rsid w:val="00137299"/>
    <w:rsid w:val="00137816"/>
    <w:rsid w:val="001408AF"/>
    <w:rsid w:val="001411B2"/>
    <w:rsid w:val="00141BA2"/>
    <w:rsid w:val="0014218F"/>
    <w:rsid w:val="00143D22"/>
    <w:rsid w:val="00145C5E"/>
    <w:rsid w:val="001461FC"/>
    <w:rsid w:val="001468E3"/>
    <w:rsid w:val="001509B6"/>
    <w:rsid w:val="00150D07"/>
    <w:rsid w:val="00150FDD"/>
    <w:rsid w:val="001538FE"/>
    <w:rsid w:val="001570B9"/>
    <w:rsid w:val="00160F8D"/>
    <w:rsid w:val="001656A6"/>
    <w:rsid w:val="001661C1"/>
    <w:rsid w:val="00166DBC"/>
    <w:rsid w:val="001758A0"/>
    <w:rsid w:val="00177627"/>
    <w:rsid w:val="00181A89"/>
    <w:rsid w:val="001821C3"/>
    <w:rsid w:val="00183139"/>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5BAD"/>
    <w:rsid w:val="001D02D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4F4C"/>
    <w:rsid w:val="002224BC"/>
    <w:rsid w:val="00222A6E"/>
    <w:rsid w:val="002254E3"/>
    <w:rsid w:val="00226461"/>
    <w:rsid w:val="00227A8E"/>
    <w:rsid w:val="00227C75"/>
    <w:rsid w:val="00227DA5"/>
    <w:rsid w:val="00230331"/>
    <w:rsid w:val="00231436"/>
    <w:rsid w:val="0023528E"/>
    <w:rsid w:val="0023586D"/>
    <w:rsid w:val="0023587F"/>
    <w:rsid w:val="002438B2"/>
    <w:rsid w:val="0024406E"/>
    <w:rsid w:val="00245436"/>
    <w:rsid w:val="002456BC"/>
    <w:rsid w:val="0024670C"/>
    <w:rsid w:val="0024767E"/>
    <w:rsid w:val="0025056B"/>
    <w:rsid w:val="00252FBD"/>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A01BC"/>
    <w:rsid w:val="002A01D2"/>
    <w:rsid w:val="002A025F"/>
    <w:rsid w:val="002A2E0B"/>
    <w:rsid w:val="002A6427"/>
    <w:rsid w:val="002B1348"/>
    <w:rsid w:val="002B31AE"/>
    <w:rsid w:val="002B4B7F"/>
    <w:rsid w:val="002B6168"/>
    <w:rsid w:val="002C02A5"/>
    <w:rsid w:val="002C0F2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518"/>
    <w:rsid w:val="003057EA"/>
    <w:rsid w:val="00305B26"/>
    <w:rsid w:val="00307BDE"/>
    <w:rsid w:val="00312AD7"/>
    <w:rsid w:val="00316149"/>
    <w:rsid w:val="00320A48"/>
    <w:rsid w:val="003256B5"/>
    <w:rsid w:val="00327BB0"/>
    <w:rsid w:val="003300DD"/>
    <w:rsid w:val="003315AA"/>
    <w:rsid w:val="00331B3A"/>
    <w:rsid w:val="003326E0"/>
    <w:rsid w:val="00333554"/>
    <w:rsid w:val="00336106"/>
    <w:rsid w:val="00337338"/>
    <w:rsid w:val="00340C9E"/>
    <w:rsid w:val="0034147E"/>
    <w:rsid w:val="00343B74"/>
    <w:rsid w:val="0034411B"/>
    <w:rsid w:val="003473CD"/>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5B11"/>
    <w:rsid w:val="00377FE0"/>
    <w:rsid w:val="003802C3"/>
    <w:rsid w:val="003803BB"/>
    <w:rsid w:val="00382BD5"/>
    <w:rsid w:val="00383422"/>
    <w:rsid w:val="00384D6F"/>
    <w:rsid w:val="00385885"/>
    <w:rsid w:val="0038610B"/>
    <w:rsid w:val="00387752"/>
    <w:rsid w:val="00390FF3"/>
    <w:rsid w:val="0039114E"/>
    <w:rsid w:val="00391E64"/>
    <w:rsid w:val="003934D7"/>
    <w:rsid w:val="003940EF"/>
    <w:rsid w:val="00396D06"/>
    <w:rsid w:val="00397D85"/>
    <w:rsid w:val="003A0EC9"/>
    <w:rsid w:val="003A48C3"/>
    <w:rsid w:val="003A65A2"/>
    <w:rsid w:val="003B169B"/>
    <w:rsid w:val="003B18C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32F7"/>
    <w:rsid w:val="003E3593"/>
    <w:rsid w:val="003E771A"/>
    <w:rsid w:val="003F32F1"/>
    <w:rsid w:val="003F4912"/>
    <w:rsid w:val="003F6158"/>
    <w:rsid w:val="003F78BC"/>
    <w:rsid w:val="0040080B"/>
    <w:rsid w:val="00400C06"/>
    <w:rsid w:val="00402671"/>
    <w:rsid w:val="004033B0"/>
    <w:rsid w:val="0040373F"/>
    <w:rsid w:val="00405464"/>
    <w:rsid w:val="004063D3"/>
    <w:rsid w:val="0040685B"/>
    <w:rsid w:val="0041030E"/>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43D8"/>
    <w:rsid w:val="004451CB"/>
    <w:rsid w:val="00447205"/>
    <w:rsid w:val="0045016F"/>
    <w:rsid w:val="0045076D"/>
    <w:rsid w:val="00461DD8"/>
    <w:rsid w:val="00465006"/>
    <w:rsid w:val="0046557D"/>
    <w:rsid w:val="004666FD"/>
    <w:rsid w:val="00473A8C"/>
    <w:rsid w:val="004768A5"/>
    <w:rsid w:val="00476BCF"/>
    <w:rsid w:val="0048226E"/>
    <w:rsid w:val="0048231E"/>
    <w:rsid w:val="004839B9"/>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70E0"/>
    <w:rsid w:val="004D0B9A"/>
    <w:rsid w:val="004D2ACF"/>
    <w:rsid w:val="004E29B3"/>
    <w:rsid w:val="004E4873"/>
    <w:rsid w:val="004E4FCF"/>
    <w:rsid w:val="004E54AF"/>
    <w:rsid w:val="004F0A28"/>
    <w:rsid w:val="004F0EB7"/>
    <w:rsid w:val="004F14F3"/>
    <w:rsid w:val="004F398E"/>
    <w:rsid w:val="004F41E0"/>
    <w:rsid w:val="004F4643"/>
    <w:rsid w:val="004F6ABF"/>
    <w:rsid w:val="004F76AC"/>
    <w:rsid w:val="004F76D2"/>
    <w:rsid w:val="005011AD"/>
    <w:rsid w:val="005120F5"/>
    <w:rsid w:val="005146F9"/>
    <w:rsid w:val="00514ED8"/>
    <w:rsid w:val="0051681C"/>
    <w:rsid w:val="0052347B"/>
    <w:rsid w:val="005244E9"/>
    <w:rsid w:val="00524B97"/>
    <w:rsid w:val="00524C55"/>
    <w:rsid w:val="0052596A"/>
    <w:rsid w:val="00532289"/>
    <w:rsid w:val="005333FE"/>
    <w:rsid w:val="00533F37"/>
    <w:rsid w:val="005342C5"/>
    <w:rsid w:val="00537755"/>
    <w:rsid w:val="00540F60"/>
    <w:rsid w:val="0055080B"/>
    <w:rsid w:val="00551530"/>
    <w:rsid w:val="00551761"/>
    <w:rsid w:val="00553A98"/>
    <w:rsid w:val="005647E4"/>
    <w:rsid w:val="00567027"/>
    <w:rsid w:val="00570EA7"/>
    <w:rsid w:val="00571B92"/>
    <w:rsid w:val="00573D3B"/>
    <w:rsid w:val="005808A7"/>
    <w:rsid w:val="00580F31"/>
    <w:rsid w:val="005903C9"/>
    <w:rsid w:val="00590AE4"/>
    <w:rsid w:val="00590D07"/>
    <w:rsid w:val="00592849"/>
    <w:rsid w:val="0059597B"/>
    <w:rsid w:val="0059666F"/>
    <w:rsid w:val="00597C3F"/>
    <w:rsid w:val="005A01B9"/>
    <w:rsid w:val="005A137E"/>
    <w:rsid w:val="005A1576"/>
    <w:rsid w:val="005A2BE2"/>
    <w:rsid w:val="005B261C"/>
    <w:rsid w:val="005B2803"/>
    <w:rsid w:val="005B310E"/>
    <w:rsid w:val="005B5080"/>
    <w:rsid w:val="005C086C"/>
    <w:rsid w:val="005C4E0A"/>
    <w:rsid w:val="005C536D"/>
    <w:rsid w:val="005C779C"/>
    <w:rsid w:val="005D1E9C"/>
    <w:rsid w:val="005D6C61"/>
    <w:rsid w:val="005D6E21"/>
    <w:rsid w:val="005E201C"/>
    <w:rsid w:val="005E21A7"/>
    <w:rsid w:val="005E3AF2"/>
    <w:rsid w:val="005E4351"/>
    <w:rsid w:val="005E45FC"/>
    <w:rsid w:val="005E55D6"/>
    <w:rsid w:val="005E7EF1"/>
    <w:rsid w:val="005F0BBC"/>
    <w:rsid w:val="005F599F"/>
    <w:rsid w:val="005F6929"/>
    <w:rsid w:val="006025AB"/>
    <w:rsid w:val="006026E0"/>
    <w:rsid w:val="00611D7B"/>
    <w:rsid w:val="00615742"/>
    <w:rsid w:val="00615B80"/>
    <w:rsid w:val="00617807"/>
    <w:rsid w:val="00623CB6"/>
    <w:rsid w:val="0062491D"/>
    <w:rsid w:val="00624FB0"/>
    <w:rsid w:val="00625ECE"/>
    <w:rsid w:val="006272FC"/>
    <w:rsid w:val="00640092"/>
    <w:rsid w:val="0064410F"/>
    <w:rsid w:val="0065075A"/>
    <w:rsid w:val="00650C9C"/>
    <w:rsid w:val="0065122F"/>
    <w:rsid w:val="006538CE"/>
    <w:rsid w:val="0065579F"/>
    <w:rsid w:val="0065765B"/>
    <w:rsid w:val="00657AD2"/>
    <w:rsid w:val="00665CAD"/>
    <w:rsid w:val="0067010D"/>
    <w:rsid w:val="00670C66"/>
    <w:rsid w:val="00676F57"/>
    <w:rsid w:val="00677161"/>
    <w:rsid w:val="006772E4"/>
    <w:rsid w:val="0068409D"/>
    <w:rsid w:val="00696630"/>
    <w:rsid w:val="006A033A"/>
    <w:rsid w:val="006A0A2B"/>
    <w:rsid w:val="006A389E"/>
    <w:rsid w:val="006A65C2"/>
    <w:rsid w:val="006A6A82"/>
    <w:rsid w:val="006A77DA"/>
    <w:rsid w:val="006B08FD"/>
    <w:rsid w:val="006B0992"/>
    <w:rsid w:val="006B11B5"/>
    <w:rsid w:val="006B13FE"/>
    <w:rsid w:val="006B516A"/>
    <w:rsid w:val="006C2100"/>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3038A"/>
    <w:rsid w:val="00731734"/>
    <w:rsid w:val="00731FEA"/>
    <w:rsid w:val="007365FD"/>
    <w:rsid w:val="00737D0A"/>
    <w:rsid w:val="00740F21"/>
    <w:rsid w:val="00741DF6"/>
    <w:rsid w:val="00741E90"/>
    <w:rsid w:val="007425AB"/>
    <w:rsid w:val="007429B7"/>
    <w:rsid w:val="007429E6"/>
    <w:rsid w:val="007455B6"/>
    <w:rsid w:val="00746A8F"/>
    <w:rsid w:val="00746BEE"/>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6798"/>
    <w:rsid w:val="007B069D"/>
    <w:rsid w:val="007B08F6"/>
    <w:rsid w:val="007B1A8D"/>
    <w:rsid w:val="007B46C9"/>
    <w:rsid w:val="007B4AE8"/>
    <w:rsid w:val="007B4FD3"/>
    <w:rsid w:val="007B5477"/>
    <w:rsid w:val="007B58B6"/>
    <w:rsid w:val="007B6999"/>
    <w:rsid w:val="007C189D"/>
    <w:rsid w:val="007C55E4"/>
    <w:rsid w:val="007C6094"/>
    <w:rsid w:val="007C6B7C"/>
    <w:rsid w:val="007D2245"/>
    <w:rsid w:val="007D22BE"/>
    <w:rsid w:val="007D403E"/>
    <w:rsid w:val="007D7CC7"/>
    <w:rsid w:val="007E7D86"/>
    <w:rsid w:val="007F19C3"/>
    <w:rsid w:val="007F69FF"/>
    <w:rsid w:val="008004B3"/>
    <w:rsid w:val="00800E76"/>
    <w:rsid w:val="00802F5E"/>
    <w:rsid w:val="00803DC3"/>
    <w:rsid w:val="008045D6"/>
    <w:rsid w:val="00804F95"/>
    <w:rsid w:val="00805869"/>
    <w:rsid w:val="00807DD2"/>
    <w:rsid w:val="00811731"/>
    <w:rsid w:val="0081184A"/>
    <w:rsid w:val="00813226"/>
    <w:rsid w:val="008173CD"/>
    <w:rsid w:val="008207AC"/>
    <w:rsid w:val="00826084"/>
    <w:rsid w:val="008273F0"/>
    <w:rsid w:val="008332E2"/>
    <w:rsid w:val="00834CEF"/>
    <w:rsid w:val="00834DB4"/>
    <w:rsid w:val="00840E28"/>
    <w:rsid w:val="0084112E"/>
    <w:rsid w:val="00841809"/>
    <w:rsid w:val="008463D2"/>
    <w:rsid w:val="00850E13"/>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348C"/>
    <w:rsid w:val="00883FA1"/>
    <w:rsid w:val="00884BCA"/>
    <w:rsid w:val="00893DD4"/>
    <w:rsid w:val="008948FF"/>
    <w:rsid w:val="00896312"/>
    <w:rsid w:val="00896DD4"/>
    <w:rsid w:val="008A0DC1"/>
    <w:rsid w:val="008A0DE5"/>
    <w:rsid w:val="008A2D8E"/>
    <w:rsid w:val="008A3207"/>
    <w:rsid w:val="008A3E47"/>
    <w:rsid w:val="008A5134"/>
    <w:rsid w:val="008A69B7"/>
    <w:rsid w:val="008B55FD"/>
    <w:rsid w:val="008B5BE6"/>
    <w:rsid w:val="008C0D95"/>
    <w:rsid w:val="008C306E"/>
    <w:rsid w:val="008C3A24"/>
    <w:rsid w:val="008C507C"/>
    <w:rsid w:val="008C5F59"/>
    <w:rsid w:val="008C65F8"/>
    <w:rsid w:val="008C6830"/>
    <w:rsid w:val="008D2A9D"/>
    <w:rsid w:val="008D3B95"/>
    <w:rsid w:val="008D4A11"/>
    <w:rsid w:val="008D6863"/>
    <w:rsid w:val="008D742F"/>
    <w:rsid w:val="008E2401"/>
    <w:rsid w:val="008E381D"/>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C7C"/>
    <w:rsid w:val="009402B5"/>
    <w:rsid w:val="009425D9"/>
    <w:rsid w:val="00946A80"/>
    <w:rsid w:val="00947C36"/>
    <w:rsid w:val="009515CE"/>
    <w:rsid w:val="00953AB9"/>
    <w:rsid w:val="009540CB"/>
    <w:rsid w:val="00954CB8"/>
    <w:rsid w:val="00954D62"/>
    <w:rsid w:val="009554BC"/>
    <w:rsid w:val="00955F2F"/>
    <w:rsid w:val="009573EB"/>
    <w:rsid w:val="00960797"/>
    <w:rsid w:val="00960A7F"/>
    <w:rsid w:val="009637D5"/>
    <w:rsid w:val="00963ABF"/>
    <w:rsid w:val="00964ED3"/>
    <w:rsid w:val="009671E2"/>
    <w:rsid w:val="00971958"/>
    <w:rsid w:val="009800AC"/>
    <w:rsid w:val="009805FA"/>
    <w:rsid w:val="00985E5F"/>
    <w:rsid w:val="00991ADF"/>
    <w:rsid w:val="00993B7F"/>
    <w:rsid w:val="00994595"/>
    <w:rsid w:val="00996CC4"/>
    <w:rsid w:val="00997EAB"/>
    <w:rsid w:val="009A39AC"/>
    <w:rsid w:val="009A7A3C"/>
    <w:rsid w:val="009B02D1"/>
    <w:rsid w:val="009B14A1"/>
    <w:rsid w:val="009B3164"/>
    <w:rsid w:val="009C3BDA"/>
    <w:rsid w:val="009D1BF0"/>
    <w:rsid w:val="009D2296"/>
    <w:rsid w:val="009D32BE"/>
    <w:rsid w:val="009D41B5"/>
    <w:rsid w:val="009D42CA"/>
    <w:rsid w:val="009E623F"/>
    <w:rsid w:val="009E669C"/>
    <w:rsid w:val="009F0C2B"/>
    <w:rsid w:val="009F5E5E"/>
    <w:rsid w:val="009F6FE1"/>
    <w:rsid w:val="00A00CC5"/>
    <w:rsid w:val="00A016CC"/>
    <w:rsid w:val="00A02C80"/>
    <w:rsid w:val="00A03271"/>
    <w:rsid w:val="00A03C9C"/>
    <w:rsid w:val="00A1054C"/>
    <w:rsid w:val="00A13296"/>
    <w:rsid w:val="00A13A94"/>
    <w:rsid w:val="00A144BD"/>
    <w:rsid w:val="00A162D6"/>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7028"/>
    <w:rsid w:val="00A8518A"/>
    <w:rsid w:val="00A85E2C"/>
    <w:rsid w:val="00A924C2"/>
    <w:rsid w:val="00A92740"/>
    <w:rsid w:val="00A9401A"/>
    <w:rsid w:val="00A94F4B"/>
    <w:rsid w:val="00A94F4F"/>
    <w:rsid w:val="00A95322"/>
    <w:rsid w:val="00AA2AAD"/>
    <w:rsid w:val="00AA327F"/>
    <w:rsid w:val="00AA40C6"/>
    <w:rsid w:val="00AA6212"/>
    <w:rsid w:val="00AB2057"/>
    <w:rsid w:val="00AB3206"/>
    <w:rsid w:val="00AB6273"/>
    <w:rsid w:val="00AB7DBD"/>
    <w:rsid w:val="00AC0F2C"/>
    <w:rsid w:val="00AC1411"/>
    <w:rsid w:val="00AC1FA5"/>
    <w:rsid w:val="00AC3448"/>
    <w:rsid w:val="00AC6E84"/>
    <w:rsid w:val="00AD20EA"/>
    <w:rsid w:val="00AD3A33"/>
    <w:rsid w:val="00AD4335"/>
    <w:rsid w:val="00AD4E66"/>
    <w:rsid w:val="00AD5127"/>
    <w:rsid w:val="00AD581C"/>
    <w:rsid w:val="00AD5DAE"/>
    <w:rsid w:val="00AD6E71"/>
    <w:rsid w:val="00AD73A4"/>
    <w:rsid w:val="00AD74EC"/>
    <w:rsid w:val="00AE2745"/>
    <w:rsid w:val="00AE3B7B"/>
    <w:rsid w:val="00AE4618"/>
    <w:rsid w:val="00AE48F6"/>
    <w:rsid w:val="00AE724A"/>
    <w:rsid w:val="00AE735A"/>
    <w:rsid w:val="00AF1063"/>
    <w:rsid w:val="00AF50C1"/>
    <w:rsid w:val="00B02332"/>
    <w:rsid w:val="00B06820"/>
    <w:rsid w:val="00B077AA"/>
    <w:rsid w:val="00B1302A"/>
    <w:rsid w:val="00B148EC"/>
    <w:rsid w:val="00B14DC6"/>
    <w:rsid w:val="00B202B5"/>
    <w:rsid w:val="00B2153B"/>
    <w:rsid w:val="00B2252E"/>
    <w:rsid w:val="00B238F5"/>
    <w:rsid w:val="00B24255"/>
    <w:rsid w:val="00B2512D"/>
    <w:rsid w:val="00B26B0C"/>
    <w:rsid w:val="00B3363D"/>
    <w:rsid w:val="00B34E8C"/>
    <w:rsid w:val="00B4127F"/>
    <w:rsid w:val="00B416E0"/>
    <w:rsid w:val="00B42130"/>
    <w:rsid w:val="00B42A98"/>
    <w:rsid w:val="00B4430F"/>
    <w:rsid w:val="00B44C21"/>
    <w:rsid w:val="00B52521"/>
    <w:rsid w:val="00B52FE1"/>
    <w:rsid w:val="00B5455B"/>
    <w:rsid w:val="00B549F6"/>
    <w:rsid w:val="00B55516"/>
    <w:rsid w:val="00B6096D"/>
    <w:rsid w:val="00B60B08"/>
    <w:rsid w:val="00B61DA4"/>
    <w:rsid w:val="00B6242F"/>
    <w:rsid w:val="00B637AF"/>
    <w:rsid w:val="00B67664"/>
    <w:rsid w:val="00B70EF0"/>
    <w:rsid w:val="00B72DE4"/>
    <w:rsid w:val="00B74EF4"/>
    <w:rsid w:val="00B75B9E"/>
    <w:rsid w:val="00B77FEA"/>
    <w:rsid w:val="00B8019F"/>
    <w:rsid w:val="00B81867"/>
    <w:rsid w:val="00B82600"/>
    <w:rsid w:val="00B86B75"/>
    <w:rsid w:val="00B91070"/>
    <w:rsid w:val="00B91A7D"/>
    <w:rsid w:val="00B91E0E"/>
    <w:rsid w:val="00B921DA"/>
    <w:rsid w:val="00B93380"/>
    <w:rsid w:val="00B947A5"/>
    <w:rsid w:val="00BA1D0C"/>
    <w:rsid w:val="00BA67DC"/>
    <w:rsid w:val="00BB4197"/>
    <w:rsid w:val="00BB510F"/>
    <w:rsid w:val="00BC050B"/>
    <w:rsid w:val="00BC340B"/>
    <w:rsid w:val="00BC43AB"/>
    <w:rsid w:val="00BC48D5"/>
    <w:rsid w:val="00BC566B"/>
    <w:rsid w:val="00BC672F"/>
    <w:rsid w:val="00BC7BB7"/>
    <w:rsid w:val="00BC7C7D"/>
    <w:rsid w:val="00BD27E9"/>
    <w:rsid w:val="00BD534F"/>
    <w:rsid w:val="00BD55D1"/>
    <w:rsid w:val="00BE1009"/>
    <w:rsid w:val="00BE1D08"/>
    <w:rsid w:val="00BE2AE7"/>
    <w:rsid w:val="00BE6471"/>
    <w:rsid w:val="00BE67C2"/>
    <w:rsid w:val="00BE695E"/>
    <w:rsid w:val="00BF22F4"/>
    <w:rsid w:val="00C012FE"/>
    <w:rsid w:val="00C07E07"/>
    <w:rsid w:val="00C12032"/>
    <w:rsid w:val="00C12763"/>
    <w:rsid w:val="00C13A21"/>
    <w:rsid w:val="00C13F72"/>
    <w:rsid w:val="00C14407"/>
    <w:rsid w:val="00C14EDB"/>
    <w:rsid w:val="00C177CB"/>
    <w:rsid w:val="00C220B9"/>
    <w:rsid w:val="00C22D56"/>
    <w:rsid w:val="00C25886"/>
    <w:rsid w:val="00C26CBC"/>
    <w:rsid w:val="00C27DCD"/>
    <w:rsid w:val="00C317C9"/>
    <w:rsid w:val="00C327E6"/>
    <w:rsid w:val="00C3390B"/>
    <w:rsid w:val="00C36279"/>
    <w:rsid w:val="00C36417"/>
    <w:rsid w:val="00C37356"/>
    <w:rsid w:val="00C40969"/>
    <w:rsid w:val="00C417F4"/>
    <w:rsid w:val="00C423C7"/>
    <w:rsid w:val="00C507E2"/>
    <w:rsid w:val="00C52B02"/>
    <w:rsid w:val="00C56C1E"/>
    <w:rsid w:val="00C641EC"/>
    <w:rsid w:val="00C65DEA"/>
    <w:rsid w:val="00C713EA"/>
    <w:rsid w:val="00C75C71"/>
    <w:rsid w:val="00C810BF"/>
    <w:rsid w:val="00C81868"/>
    <w:rsid w:val="00C824D1"/>
    <w:rsid w:val="00C836BE"/>
    <w:rsid w:val="00C85C2B"/>
    <w:rsid w:val="00C85D28"/>
    <w:rsid w:val="00C86416"/>
    <w:rsid w:val="00C92815"/>
    <w:rsid w:val="00C92E52"/>
    <w:rsid w:val="00C935E0"/>
    <w:rsid w:val="00C947B2"/>
    <w:rsid w:val="00C97638"/>
    <w:rsid w:val="00CA0383"/>
    <w:rsid w:val="00CA0C65"/>
    <w:rsid w:val="00CA2079"/>
    <w:rsid w:val="00CA286B"/>
    <w:rsid w:val="00CA2EBD"/>
    <w:rsid w:val="00CA3445"/>
    <w:rsid w:val="00CB132C"/>
    <w:rsid w:val="00CB1494"/>
    <w:rsid w:val="00CB2931"/>
    <w:rsid w:val="00CB4F7C"/>
    <w:rsid w:val="00CB71E4"/>
    <w:rsid w:val="00CC4049"/>
    <w:rsid w:val="00CC4A0D"/>
    <w:rsid w:val="00CC557F"/>
    <w:rsid w:val="00CC6C75"/>
    <w:rsid w:val="00CC7504"/>
    <w:rsid w:val="00CC797B"/>
    <w:rsid w:val="00CD060C"/>
    <w:rsid w:val="00CD0ED8"/>
    <w:rsid w:val="00CD1500"/>
    <w:rsid w:val="00CD3D9A"/>
    <w:rsid w:val="00CD75B1"/>
    <w:rsid w:val="00CD7880"/>
    <w:rsid w:val="00CD7D68"/>
    <w:rsid w:val="00CE07AD"/>
    <w:rsid w:val="00CE2D8E"/>
    <w:rsid w:val="00CE5DDB"/>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70B92"/>
    <w:rsid w:val="00D731AD"/>
    <w:rsid w:val="00D80BA2"/>
    <w:rsid w:val="00D81A65"/>
    <w:rsid w:val="00D82C9A"/>
    <w:rsid w:val="00D86B8F"/>
    <w:rsid w:val="00D87FC8"/>
    <w:rsid w:val="00D90AB4"/>
    <w:rsid w:val="00D94F17"/>
    <w:rsid w:val="00D9527C"/>
    <w:rsid w:val="00D97660"/>
    <w:rsid w:val="00DA1F31"/>
    <w:rsid w:val="00DA39E8"/>
    <w:rsid w:val="00DA3E2F"/>
    <w:rsid w:val="00DA644D"/>
    <w:rsid w:val="00DA6C76"/>
    <w:rsid w:val="00DA7F0C"/>
    <w:rsid w:val="00DB0656"/>
    <w:rsid w:val="00DB2E58"/>
    <w:rsid w:val="00DB3BFC"/>
    <w:rsid w:val="00DB4784"/>
    <w:rsid w:val="00DB5677"/>
    <w:rsid w:val="00DB6C7B"/>
    <w:rsid w:val="00DB7AAA"/>
    <w:rsid w:val="00DC2F25"/>
    <w:rsid w:val="00DC3134"/>
    <w:rsid w:val="00DC3B9C"/>
    <w:rsid w:val="00DC3E71"/>
    <w:rsid w:val="00DC4059"/>
    <w:rsid w:val="00DD0211"/>
    <w:rsid w:val="00DD1633"/>
    <w:rsid w:val="00DD2559"/>
    <w:rsid w:val="00DD3AA3"/>
    <w:rsid w:val="00DE0912"/>
    <w:rsid w:val="00DE16FD"/>
    <w:rsid w:val="00DE17E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274A"/>
    <w:rsid w:val="00E33062"/>
    <w:rsid w:val="00E34701"/>
    <w:rsid w:val="00E36213"/>
    <w:rsid w:val="00E3667C"/>
    <w:rsid w:val="00E37129"/>
    <w:rsid w:val="00E37872"/>
    <w:rsid w:val="00E42289"/>
    <w:rsid w:val="00E42940"/>
    <w:rsid w:val="00E43708"/>
    <w:rsid w:val="00E46C80"/>
    <w:rsid w:val="00E470A6"/>
    <w:rsid w:val="00E47245"/>
    <w:rsid w:val="00E5148E"/>
    <w:rsid w:val="00E5159F"/>
    <w:rsid w:val="00E51ECE"/>
    <w:rsid w:val="00E535E9"/>
    <w:rsid w:val="00E55838"/>
    <w:rsid w:val="00E601D7"/>
    <w:rsid w:val="00E62D7E"/>
    <w:rsid w:val="00E63142"/>
    <w:rsid w:val="00E64BA4"/>
    <w:rsid w:val="00E66081"/>
    <w:rsid w:val="00E71E35"/>
    <w:rsid w:val="00E72A19"/>
    <w:rsid w:val="00E73140"/>
    <w:rsid w:val="00E7497F"/>
    <w:rsid w:val="00E855E6"/>
    <w:rsid w:val="00E85805"/>
    <w:rsid w:val="00E8644F"/>
    <w:rsid w:val="00E875F3"/>
    <w:rsid w:val="00E90D90"/>
    <w:rsid w:val="00E930F2"/>
    <w:rsid w:val="00E96530"/>
    <w:rsid w:val="00E97A5F"/>
    <w:rsid w:val="00EA73F9"/>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4E66"/>
    <w:rsid w:val="00ED6B69"/>
    <w:rsid w:val="00ED7D6A"/>
    <w:rsid w:val="00EE0542"/>
    <w:rsid w:val="00EE18BE"/>
    <w:rsid w:val="00EE2F4F"/>
    <w:rsid w:val="00EE4E21"/>
    <w:rsid w:val="00EE5782"/>
    <w:rsid w:val="00EF73C8"/>
    <w:rsid w:val="00EF73D5"/>
    <w:rsid w:val="00EF765F"/>
    <w:rsid w:val="00F03A30"/>
    <w:rsid w:val="00F0449D"/>
    <w:rsid w:val="00F04D8D"/>
    <w:rsid w:val="00F06C09"/>
    <w:rsid w:val="00F07BC4"/>
    <w:rsid w:val="00F1082F"/>
    <w:rsid w:val="00F14CCC"/>
    <w:rsid w:val="00F1687A"/>
    <w:rsid w:val="00F205E8"/>
    <w:rsid w:val="00F2209F"/>
    <w:rsid w:val="00F23FA1"/>
    <w:rsid w:val="00F24B18"/>
    <w:rsid w:val="00F34731"/>
    <w:rsid w:val="00F40B3C"/>
    <w:rsid w:val="00F40D5E"/>
    <w:rsid w:val="00F4237C"/>
    <w:rsid w:val="00F43E1A"/>
    <w:rsid w:val="00F44A42"/>
    <w:rsid w:val="00F44B23"/>
    <w:rsid w:val="00F465FF"/>
    <w:rsid w:val="00F46B14"/>
    <w:rsid w:val="00F52291"/>
    <w:rsid w:val="00F5241C"/>
    <w:rsid w:val="00F64EC3"/>
    <w:rsid w:val="00F6584D"/>
    <w:rsid w:val="00F674F5"/>
    <w:rsid w:val="00F70FCC"/>
    <w:rsid w:val="00F7525F"/>
    <w:rsid w:val="00F7750D"/>
    <w:rsid w:val="00F819D2"/>
    <w:rsid w:val="00F91667"/>
    <w:rsid w:val="00F91B6C"/>
    <w:rsid w:val="00F92808"/>
    <w:rsid w:val="00F92930"/>
    <w:rsid w:val="00F96A46"/>
    <w:rsid w:val="00FA112F"/>
    <w:rsid w:val="00FA146A"/>
    <w:rsid w:val="00FA1A4E"/>
    <w:rsid w:val="00FA505D"/>
    <w:rsid w:val="00FA7F7E"/>
    <w:rsid w:val="00FB209D"/>
    <w:rsid w:val="00FB309B"/>
    <w:rsid w:val="00FB3E40"/>
    <w:rsid w:val="00FB74A6"/>
    <w:rsid w:val="00FB7B8D"/>
    <w:rsid w:val="00FC0C5B"/>
    <w:rsid w:val="00FC1409"/>
    <w:rsid w:val="00FC5236"/>
    <w:rsid w:val="00FC60A8"/>
    <w:rsid w:val="00FD0762"/>
    <w:rsid w:val="00FD4006"/>
    <w:rsid w:val="00FD5FFF"/>
    <w:rsid w:val="00FD61A8"/>
    <w:rsid w:val="00FD6BDE"/>
    <w:rsid w:val="00FD79E2"/>
    <w:rsid w:val="00FD7E24"/>
    <w:rsid w:val="00FE1D01"/>
    <w:rsid w:val="00FE4929"/>
    <w:rsid w:val="00FE5FAB"/>
    <w:rsid w:val="00FF0E49"/>
    <w:rsid w:val="00FF2D12"/>
    <w:rsid w:val="00FF2D63"/>
    <w:rsid w:val="00FF2ECC"/>
    <w:rsid w:val="00FF2F71"/>
    <w:rsid w:val="00FF593F"/>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2</TotalTime>
  <Pages>27</Pages>
  <Words>6528</Words>
  <Characters>37212</Characters>
  <Application>Microsoft Office Word</Application>
  <DocSecurity>0</DocSecurity>
  <Lines>310</Lines>
  <Paragraphs>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141</cp:revision>
  <cp:lastPrinted>2025-10-17T11:33:00Z</cp:lastPrinted>
  <dcterms:created xsi:type="dcterms:W3CDTF">2025-05-20T07:24:00Z</dcterms:created>
  <dcterms:modified xsi:type="dcterms:W3CDTF">2025-10-2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